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EF239" w14:textId="5ABC9AD1" w:rsidR="004246EF" w:rsidRPr="005F0E9E" w:rsidRDefault="00105AA7" w:rsidP="00726645">
      <w:pPr>
        <w:spacing w:after="0"/>
        <w:rPr>
          <w:rFonts w:ascii="Arial" w:hAnsi="Arial" w:cs="Arial"/>
          <w:b/>
          <w:iCs/>
          <w:sz w:val="36"/>
          <w:szCs w:val="36"/>
          <w:lang w:val="en-US"/>
        </w:rPr>
      </w:pPr>
      <w:r w:rsidRPr="005F0E9E">
        <w:rPr>
          <w:rFonts w:ascii="Arial" w:hAnsi="Arial" w:cs="Arial"/>
          <w:b/>
          <w:sz w:val="36"/>
          <w:szCs w:val="36"/>
          <w:lang w:val="en-US"/>
        </w:rPr>
        <w:t>[</w:t>
      </w:r>
      <w:proofErr w:type="spellStart"/>
      <w:r w:rsidR="00A12BB5" w:rsidRPr="005F0E9E">
        <w:rPr>
          <w:rFonts w:ascii="Arial" w:hAnsi="Arial" w:cs="Arial"/>
          <w:b/>
          <w:sz w:val="36"/>
          <w:szCs w:val="36"/>
          <w:lang w:val="en-US"/>
        </w:rPr>
        <w:t>Judul</w:t>
      </w:r>
      <w:proofErr w:type="spellEnd"/>
      <w:r w:rsidR="00A12BB5" w:rsidRPr="005F0E9E">
        <w:rPr>
          <w:rFonts w:ascii="Arial" w:hAnsi="Arial" w:cs="Arial"/>
          <w:b/>
          <w:sz w:val="36"/>
          <w:szCs w:val="36"/>
          <w:lang w:val="en-US"/>
        </w:rPr>
        <w:t xml:space="preserve"> </w:t>
      </w:r>
      <w:proofErr w:type="spellStart"/>
      <w:r w:rsidR="00A12BB5" w:rsidRPr="005F0E9E">
        <w:rPr>
          <w:rFonts w:ascii="Arial" w:hAnsi="Arial" w:cs="Arial"/>
          <w:b/>
          <w:sz w:val="36"/>
          <w:szCs w:val="36"/>
          <w:lang w:val="en-US"/>
        </w:rPr>
        <w:t>ditulis</w:t>
      </w:r>
      <w:proofErr w:type="spellEnd"/>
      <w:r w:rsidR="00A12BB5" w:rsidRPr="005F0E9E">
        <w:rPr>
          <w:rFonts w:ascii="Arial" w:hAnsi="Arial" w:cs="Arial"/>
          <w:b/>
          <w:sz w:val="36"/>
          <w:szCs w:val="36"/>
          <w:lang w:val="en-US"/>
        </w:rPr>
        <w:t xml:space="preserve"> </w:t>
      </w:r>
      <w:proofErr w:type="spellStart"/>
      <w:r w:rsidR="00A12BB5" w:rsidRPr="005F0E9E">
        <w:rPr>
          <w:rFonts w:ascii="Arial" w:hAnsi="Arial" w:cs="Arial"/>
          <w:b/>
          <w:sz w:val="36"/>
          <w:szCs w:val="36"/>
          <w:lang w:val="en-US"/>
        </w:rPr>
        <w:t>ringkas</w:t>
      </w:r>
      <w:proofErr w:type="spellEnd"/>
      <w:r w:rsidR="00A12BB5" w:rsidRPr="005F0E9E">
        <w:rPr>
          <w:rFonts w:ascii="Arial" w:hAnsi="Arial" w:cs="Arial"/>
          <w:b/>
          <w:sz w:val="36"/>
          <w:szCs w:val="36"/>
          <w:lang w:val="en-US"/>
        </w:rPr>
        <w:t xml:space="preserve">, </w:t>
      </w:r>
      <w:proofErr w:type="spellStart"/>
      <w:r w:rsidR="00A12BB5" w:rsidRPr="005F0E9E">
        <w:rPr>
          <w:rFonts w:ascii="Arial" w:hAnsi="Arial" w:cs="Arial"/>
          <w:b/>
          <w:sz w:val="36"/>
          <w:szCs w:val="36"/>
          <w:lang w:val="en-US"/>
        </w:rPr>
        <w:t>jelas</w:t>
      </w:r>
      <w:proofErr w:type="spellEnd"/>
      <w:r w:rsidR="00A12BB5" w:rsidRPr="005F0E9E">
        <w:rPr>
          <w:rFonts w:ascii="Arial" w:hAnsi="Arial" w:cs="Arial"/>
          <w:b/>
          <w:sz w:val="36"/>
          <w:szCs w:val="36"/>
          <w:lang w:val="en-US"/>
        </w:rPr>
        <w:t xml:space="preserve">, dan </w:t>
      </w:r>
      <w:proofErr w:type="spellStart"/>
      <w:r w:rsidR="00A12BB5" w:rsidRPr="005F0E9E">
        <w:rPr>
          <w:rFonts w:ascii="Arial" w:hAnsi="Arial" w:cs="Arial"/>
          <w:b/>
          <w:sz w:val="36"/>
          <w:szCs w:val="36"/>
          <w:lang w:val="en-US"/>
        </w:rPr>
        <w:t>menarik</w:t>
      </w:r>
      <w:proofErr w:type="spellEnd"/>
      <w:r w:rsidRPr="005F0E9E">
        <w:rPr>
          <w:rFonts w:ascii="Arial" w:hAnsi="Arial" w:cs="Arial"/>
          <w:b/>
          <w:sz w:val="36"/>
          <w:szCs w:val="36"/>
          <w:lang w:val="en-US"/>
        </w:rPr>
        <w:t>]</w:t>
      </w:r>
    </w:p>
    <w:p w14:paraId="084F3526" w14:textId="77777777" w:rsidR="004246EF" w:rsidRPr="005F0E9E" w:rsidRDefault="004246EF" w:rsidP="00726645">
      <w:pPr>
        <w:spacing w:after="0"/>
        <w:rPr>
          <w:rFonts w:ascii="Arial" w:hAnsi="Arial" w:cs="Arial"/>
          <w:b/>
          <w:sz w:val="24"/>
          <w:szCs w:val="24"/>
        </w:rPr>
      </w:pPr>
    </w:p>
    <w:p w14:paraId="61B6AE5F" w14:textId="2B29D9EF" w:rsidR="004246EF" w:rsidRPr="005F0E9E" w:rsidRDefault="00105AA7" w:rsidP="002F7AA0">
      <w:pPr>
        <w:spacing w:after="0" w:line="360" w:lineRule="auto"/>
        <w:rPr>
          <w:rFonts w:ascii="Arial" w:hAnsi="Arial" w:cs="Arial"/>
          <w:b/>
          <w:sz w:val="28"/>
          <w:szCs w:val="24"/>
          <w:vertAlign w:val="superscript"/>
          <w:lang w:val="en-US"/>
        </w:rPr>
      </w:pPr>
      <w:r w:rsidRPr="005F0E9E">
        <w:rPr>
          <w:rFonts w:ascii="Arial" w:hAnsi="Arial" w:cs="Arial"/>
          <w:b/>
          <w:sz w:val="28"/>
          <w:szCs w:val="24"/>
          <w:lang w:val="en-US"/>
        </w:rPr>
        <w:t>[</w:t>
      </w:r>
      <w:r w:rsidRPr="005F0E9E">
        <w:rPr>
          <w:rFonts w:ascii="Arial" w:hAnsi="Arial" w:cs="Arial"/>
          <w:b/>
          <w:sz w:val="28"/>
          <w:szCs w:val="24"/>
        </w:rPr>
        <w:t>Nama ditulis tanpa gelar</w:t>
      </w:r>
      <w:r w:rsidRPr="005F0E9E">
        <w:rPr>
          <w:rFonts w:ascii="Arial" w:hAnsi="Arial" w:cs="Arial"/>
          <w:b/>
          <w:sz w:val="28"/>
          <w:szCs w:val="24"/>
          <w:lang w:val="en-US"/>
        </w:rPr>
        <w:t>]</w:t>
      </w:r>
    </w:p>
    <w:p w14:paraId="384C5BDD" w14:textId="7A1C5C3C" w:rsidR="004246EF" w:rsidRPr="005F0E9E" w:rsidRDefault="00105AA7" w:rsidP="00CE016D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>[</w:t>
      </w:r>
      <w:r w:rsidRPr="005F0E9E">
        <w:rPr>
          <w:rFonts w:ascii="Arial" w:hAnsi="Arial" w:cs="Arial"/>
          <w:sz w:val="24"/>
          <w:szCs w:val="24"/>
        </w:rPr>
        <w:t>Instansi pertama menyesuaikan dengan urutan nama penulis</w:t>
      </w:r>
      <w:r w:rsidRPr="005F0E9E">
        <w:rPr>
          <w:rFonts w:ascii="Arial" w:hAnsi="Arial" w:cs="Arial"/>
          <w:sz w:val="24"/>
          <w:szCs w:val="24"/>
          <w:lang w:val="en-US"/>
        </w:rPr>
        <w:t>]</w:t>
      </w:r>
    </w:p>
    <w:p w14:paraId="646CEF98" w14:textId="77777777" w:rsidR="00726645" w:rsidRPr="005F0E9E" w:rsidRDefault="00726645" w:rsidP="007266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3090E8" w14:textId="4B81E115" w:rsidR="004246EF" w:rsidRPr="005F0E9E" w:rsidRDefault="00105AA7" w:rsidP="00726645">
      <w:pPr>
        <w:spacing w:after="0" w:line="240" w:lineRule="auto"/>
        <w:rPr>
          <w:rFonts w:ascii="Arial" w:hAnsi="Arial" w:cs="Arial"/>
          <w:szCs w:val="24"/>
          <w:lang w:val="en-US"/>
        </w:rPr>
      </w:pPr>
      <w:r w:rsidRPr="005F0E9E">
        <w:rPr>
          <w:rFonts w:ascii="Arial" w:hAnsi="Arial" w:cs="Arial"/>
          <w:lang w:val="en-US"/>
        </w:rPr>
        <w:t>[</w:t>
      </w:r>
      <w:proofErr w:type="spellStart"/>
      <w:r w:rsidRPr="005F0E9E">
        <w:rPr>
          <w:rFonts w:ascii="Arial" w:hAnsi="Arial" w:cs="Arial"/>
          <w:lang w:val="en-US"/>
        </w:rPr>
        <w:t>alamat</w:t>
      </w:r>
      <w:proofErr w:type="spellEnd"/>
      <w:r w:rsidRPr="005F0E9E">
        <w:rPr>
          <w:rFonts w:ascii="Arial" w:hAnsi="Arial" w:cs="Arial"/>
          <w:lang w:val="en-US"/>
        </w:rPr>
        <w:t xml:space="preserve"> email </w:t>
      </w:r>
      <w:proofErr w:type="spellStart"/>
      <w:r w:rsidRPr="005F0E9E">
        <w:rPr>
          <w:rFonts w:ascii="Arial" w:hAnsi="Arial" w:cs="Arial"/>
          <w:lang w:val="en-US"/>
        </w:rPr>
        <w:t>untuk</w:t>
      </w:r>
      <w:proofErr w:type="spellEnd"/>
      <w:r w:rsidRPr="005F0E9E">
        <w:rPr>
          <w:rFonts w:ascii="Arial" w:hAnsi="Arial" w:cs="Arial"/>
          <w:lang w:val="en-US"/>
        </w:rPr>
        <w:t xml:space="preserve"> masing-masing </w:t>
      </w:r>
      <w:proofErr w:type="spellStart"/>
      <w:r w:rsidRPr="005F0E9E">
        <w:rPr>
          <w:rFonts w:ascii="Arial" w:hAnsi="Arial" w:cs="Arial"/>
          <w:lang w:val="en-US"/>
        </w:rPr>
        <w:t>penulis</w:t>
      </w:r>
      <w:proofErr w:type="spellEnd"/>
      <w:r w:rsidRPr="005F0E9E">
        <w:rPr>
          <w:rFonts w:ascii="Arial" w:hAnsi="Arial" w:cs="Arial"/>
          <w:lang w:val="en-US"/>
        </w:rPr>
        <w:t>]</w:t>
      </w:r>
    </w:p>
    <w:p w14:paraId="5C33E354" w14:textId="77777777" w:rsidR="00726645" w:rsidRPr="005F0E9E" w:rsidRDefault="00726645" w:rsidP="007266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A4FF8E" w14:textId="77777777" w:rsidR="007F4712" w:rsidRPr="005F0E9E" w:rsidRDefault="00702496" w:rsidP="007F471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F0E9E">
        <w:rPr>
          <w:rFonts w:ascii="Arial" w:hAnsi="Arial" w:cs="Arial"/>
          <w:b/>
          <w:sz w:val="24"/>
          <w:szCs w:val="24"/>
        </w:rPr>
        <w:t>Abs</w:t>
      </w:r>
      <w:r w:rsidR="00726645" w:rsidRPr="005F0E9E">
        <w:rPr>
          <w:rFonts w:ascii="Arial" w:hAnsi="Arial" w:cs="Arial"/>
          <w:b/>
          <w:sz w:val="24"/>
          <w:szCs w:val="24"/>
        </w:rPr>
        <w:t>trak</w:t>
      </w:r>
    </w:p>
    <w:p w14:paraId="4DECD5F5" w14:textId="3EFAC9BD" w:rsidR="001F190D" w:rsidRPr="005F0E9E" w:rsidRDefault="00105AA7" w:rsidP="00CE016D">
      <w:pPr>
        <w:autoSpaceDE w:val="0"/>
        <w:autoSpaceDN w:val="0"/>
        <w:adjustRightInd w:val="0"/>
        <w:spacing w:before="120" w:after="120" w:line="240" w:lineRule="auto"/>
        <w:ind w:left="567" w:right="566"/>
        <w:jc w:val="both"/>
        <w:rPr>
          <w:rFonts w:ascii="Arial" w:hAnsi="Arial" w:cs="Arial"/>
          <w:lang w:val="en-US"/>
        </w:rPr>
      </w:pPr>
      <w:r w:rsidRPr="005F0E9E">
        <w:rPr>
          <w:rFonts w:ascii="Arial" w:hAnsi="Arial" w:cs="Arial"/>
          <w:lang w:val="en-GB"/>
        </w:rPr>
        <w:t>[</w:t>
      </w:r>
      <w:proofErr w:type="spellStart"/>
      <w:r w:rsidRPr="005F0E9E">
        <w:rPr>
          <w:rFonts w:ascii="Arial" w:hAnsi="Arial" w:cs="Arial"/>
          <w:lang w:val="en-GB"/>
        </w:rPr>
        <w:t>Abstrak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berisi</w:t>
      </w:r>
      <w:proofErr w:type="spellEnd"/>
      <w:r w:rsidRPr="005F0E9E">
        <w:rPr>
          <w:rFonts w:ascii="Arial" w:hAnsi="Arial" w:cs="Arial"/>
          <w:lang w:val="en-GB"/>
        </w:rPr>
        <w:t xml:space="preserve">: (1) </w:t>
      </w:r>
      <w:proofErr w:type="spellStart"/>
      <w:r w:rsidRPr="005F0E9E">
        <w:rPr>
          <w:rFonts w:ascii="Arial" w:hAnsi="Arial" w:cs="Arial"/>
          <w:lang w:val="en-GB"/>
        </w:rPr>
        <w:t>penyaji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latar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belakang</w:t>
      </w:r>
      <w:proofErr w:type="spellEnd"/>
      <w:r w:rsidRPr="005F0E9E">
        <w:rPr>
          <w:rFonts w:ascii="Arial" w:hAnsi="Arial" w:cs="Arial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lang w:val="en-GB"/>
        </w:rPr>
        <w:t>tuju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utama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lang w:val="en-GB"/>
        </w:rPr>
        <w:t>tanpa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referensi</w:t>
      </w:r>
      <w:proofErr w:type="spellEnd"/>
      <w:r w:rsidRPr="005F0E9E">
        <w:rPr>
          <w:rFonts w:ascii="Arial" w:hAnsi="Arial" w:cs="Arial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lang w:val="en-GB"/>
        </w:rPr>
        <w:t>tanpa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singkatan</w:t>
      </w:r>
      <w:proofErr w:type="spellEnd"/>
      <w:r w:rsidRPr="005F0E9E">
        <w:rPr>
          <w:rFonts w:ascii="Arial" w:hAnsi="Arial" w:cs="Arial"/>
          <w:lang w:val="en-GB"/>
        </w:rPr>
        <w:t>/</w:t>
      </w:r>
      <w:proofErr w:type="spellStart"/>
      <w:r w:rsidRPr="005F0E9E">
        <w:rPr>
          <w:rFonts w:ascii="Arial" w:hAnsi="Arial" w:cs="Arial"/>
          <w:lang w:val="en-GB"/>
        </w:rPr>
        <w:t>akronim</w:t>
      </w:r>
      <w:proofErr w:type="spellEnd"/>
      <w:r w:rsidRPr="005F0E9E">
        <w:rPr>
          <w:rFonts w:ascii="Arial" w:hAnsi="Arial" w:cs="Arial"/>
          <w:lang w:val="en-GB"/>
        </w:rPr>
        <w:t xml:space="preserve">, dan </w:t>
      </w:r>
      <w:proofErr w:type="spellStart"/>
      <w:r w:rsidRPr="005F0E9E">
        <w:rPr>
          <w:rFonts w:ascii="Arial" w:hAnsi="Arial" w:cs="Arial"/>
          <w:lang w:val="en-GB"/>
        </w:rPr>
        <w:t>tanpa</w:t>
      </w:r>
      <w:proofErr w:type="spellEnd"/>
      <w:r w:rsidRPr="005F0E9E">
        <w:rPr>
          <w:rFonts w:ascii="Arial" w:hAnsi="Arial" w:cs="Arial"/>
          <w:lang w:val="en-GB"/>
        </w:rPr>
        <w:t xml:space="preserve"> footnote; (2) </w:t>
      </w:r>
      <w:proofErr w:type="spellStart"/>
      <w:r w:rsidRPr="005F0E9E">
        <w:rPr>
          <w:rFonts w:ascii="Arial" w:hAnsi="Arial" w:cs="Arial"/>
          <w:lang w:val="en-GB"/>
        </w:rPr>
        <w:t>penjelas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metode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pelaksana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; (3) </w:t>
      </w:r>
      <w:proofErr w:type="spellStart"/>
      <w:r w:rsidRPr="005F0E9E">
        <w:rPr>
          <w:rFonts w:ascii="Arial" w:hAnsi="Arial" w:cs="Arial"/>
          <w:lang w:val="en-GB"/>
        </w:rPr>
        <w:t>rangkum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hasil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temu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ari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lang w:val="en-GB"/>
        </w:rPr>
        <w:t>telah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ilaksanakan</w:t>
      </w:r>
      <w:proofErr w:type="spellEnd"/>
      <w:r w:rsidRPr="005F0E9E">
        <w:rPr>
          <w:rFonts w:ascii="Arial" w:hAnsi="Arial" w:cs="Arial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lang w:val="en-GB"/>
        </w:rPr>
        <w:t>termasuk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jumlah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peserta</w:t>
      </w:r>
      <w:proofErr w:type="spellEnd"/>
      <w:r w:rsidRPr="005F0E9E">
        <w:rPr>
          <w:rFonts w:ascii="Arial" w:hAnsi="Arial" w:cs="Arial"/>
          <w:lang w:val="en-GB"/>
        </w:rPr>
        <w:t xml:space="preserve"> di </w:t>
      </w:r>
      <w:proofErr w:type="spellStart"/>
      <w:r w:rsidRPr="005F0E9E">
        <w:rPr>
          <w:rFonts w:ascii="Arial" w:hAnsi="Arial" w:cs="Arial"/>
          <w:lang w:val="en-GB"/>
        </w:rPr>
        <w:t>setiap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lompok</w:t>
      </w:r>
      <w:proofErr w:type="spellEnd"/>
      <w:r w:rsidRPr="005F0E9E">
        <w:rPr>
          <w:rFonts w:ascii="Arial" w:hAnsi="Arial" w:cs="Arial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lang w:val="en-GB"/>
        </w:rPr>
        <w:t>hasil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utama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untuk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setiap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lompok</w:t>
      </w:r>
      <w:proofErr w:type="spellEnd"/>
      <w:r w:rsidRPr="005F0E9E">
        <w:rPr>
          <w:rFonts w:ascii="Arial" w:hAnsi="Arial" w:cs="Arial"/>
          <w:lang w:val="en-GB"/>
        </w:rPr>
        <w:t xml:space="preserve">, dan </w:t>
      </w:r>
      <w:proofErr w:type="spellStart"/>
      <w:r w:rsidRPr="005F0E9E">
        <w:rPr>
          <w:rFonts w:ascii="Arial" w:hAnsi="Arial" w:cs="Arial"/>
          <w:lang w:val="en-GB"/>
        </w:rPr>
        <w:t>manfaat</w:t>
      </w:r>
      <w:proofErr w:type="spellEnd"/>
      <w:r w:rsidRPr="005F0E9E">
        <w:rPr>
          <w:rFonts w:ascii="Arial" w:hAnsi="Arial" w:cs="Arial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lang w:val="en-GB"/>
        </w:rPr>
        <w:t>telah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iperoleh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ari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hasil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; dan (4) </w:t>
      </w:r>
      <w:proofErr w:type="spellStart"/>
      <w:r w:rsidRPr="005F0E9E">
        <w:rPr>
          <w:rFonts w:ascii="Arial" w:hAnsi="Arial" w:cs="Arial"/>
          <w:lang w:val="en-GB"/>
        </w:rPr>
        <w:t>kesimpul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inyatak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alam</w:t>
      </w:r>
      <w:proofErr w:type="spellEnd"/>
      <w:r w:rsidRPr="005F0E9E">
        <w:rPr>
          <w:rFonts w:ascii="Arial" w:hAnsi="Arial" w:cs="Arial"/>
          <w:lang w:val="en-GB"/>
        </w:rPr>
        <w:t xml:space="preserve"> 1- 2 </w:t>
      </w:r>
      <w:proofErr w:type="spellStart"/>
      <w:r w:rsidRPr="005F0E9E">
        <w:rPr>
          <w:rFonts w:ascii="Arial" w:hAnsi="Arial" w:cs="Arial"/>
          <w:lang w:val="en-GB"/>
        </w:rPr>
        <w:t>kalimat</w:t>
      </w:r>
      <w:proofErr w:type="spellEnd"/>
      <w:r w:rsidRPr="005F0E9E">
        <w:rPr>
          <w:rFonts w:ascii="Arial" w:hAnsi="Arial" w:cs="Arial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lang w:val="en-GB"/>
        </w:rPr>
        <w:t>menekankan</w:t>
      </w:r>
      <w:proofErr w:type="spellEnd"/>
      <w:r w:rsidRPr="005F0E9E">
        <w:rPr>
          <w:rFonts w:ascii="Arial" w:hAnsi="Arial" w:cs="Arial"/>
          <w:lang w:val="en-GB"/>
        </w:rPr>
        <w:t xml:space="preserve"> pada </w:t>
      </w:r>
      <w:proofErr w:type="spellStart"/>
      <w:r w:rsidRPr="005F0E9E">
        <w:rPr>
          <w:rFonts w:ascii="Arial" w:hAnsi="Arial" w:cs="Arial"/>
          <w:lang w:val="en-GB"/>
        </w:rPr>
        <w:t>aspek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baru</w:t>
      </w:r>
      <w:proofErr w:type="spellEnd"/>
      <w:r w:rsidRPr="005F0E9E">
        <w:rPr>
          <w:rFonts w:ascii="Arial" w:hAnsi="Arial" w:cs="Arial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lang w:val="en-GB"/>
        </w:rPr>
        <w:t>penting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ari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peneliti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atau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dalam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aspek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keterlibatan</w:t>
      </w:r>
      <w:proofErr w:type="spellEnd"/>
      <w:r w:rsidRPr="005F0E9E">
        <w:rPr>
          <w:rFonts w:ascii="Arial" w:hAnsi="Arial" w:cs="Arial"/>
          <w:lang w:val="en-GB"/>
        </w:rPr>
        <w:t xml:space="preserve"> </w:t>
      </w:r>
      <w:proofErr w:type="spellStart"/>
      <w:r w:rsidRPr="005F0E9E">
        <w:rPr>
          <w:rFonts w:ascii="Arial" w:hAnsi="Arial" w:cs="Arial"/>
          <w:lang w:val="en-GB"/>
        </w:rPr>
        <w:t>masyarakat</w:t>
      </w:r>
      <w:proofErr w:type="spellEnd"/>
      <w:r w:rsidRPr="005F0E9E">
        <w:rPr>
          <w:rFonts w:ascii="Arial" w:hAnsi="Arial" w:cs="Arial"/>
          <w:lang w:val="en-GB"/>
        </w:rPr>
        <w:t xml:space="preserve"> pada </w:t>
      </w:r>
      <w:proofErr w:type="spellStart"/>
      <w:r w:rsidRPr="005F0E9E">
        <w:rPr>
          <w:rFonts w:ascii="Arial" w:hAnsi="Arial" w:cs="Arial"/>
          <w:lang w:val="en-GB"/>
        </w:rPr>
        <w:t>kegiatan</w:t>
      </w:r>
      <w:proofErr w:type="spellEnd"/>
      <w:r w:rsidRPr="005F0E9E">
        <w:rPr>
          <w:rFonts w:ascii="Arial" w:hAnsi="Arial" w:cs="Arial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lang w:val="en-GB"/>
        </w:rPr>
        <w:t>dilaksanakan</w:t>
      </w:r>
      <w:proofErr w:type="spellEnd"/>
      <w:r w:rsidRPr="005F0E9E">
        <w:rPr>
          <w:rFonts w:ascii="Arial" w:hAnsi="Arial" w:cs="Arial"/>
          <w:lang w:val="en-GB"/>
        </w:rPr>
        <w:t>.]</w:t>
      </w:r>
    </w:p>
    <w:p w14:paraId="11D8FD03" w14:textId="7EEA03AD" w:rsidR="004246EF" w:rsidRPr="005F0E9E" w:rsidRDefault="004246EF" w:rsidP="00726645">
      <w:pPr>
        <w:pStyle w:val="BodyText"/>
        <w:spacing w:after="0" w:line="240" w:lineRule="auto"/>
        <w:ind w:left="1560" w:hanging="1560"/>
        <w:jc w:val="left"/>
        <w:rPr>
          <w:rFonts w:ascii="Arial" w:hAnsi="Arial" w:cs="Arial"/>
          <w:i/>
          <w:szCs w:val="24"/>
        </w:rPr>
      </w:pPr>
      <w:r w:rsidRPr="005F0E9E">
        <w:rPr>
          <w:rFonts w:ascii="Arial" w:hAnsi="Arial" w:cs="Arial"/>
          <w:b/>
          <w:szCs w:val="24"/>
          <w:lang w:val="id-ID"/>
        </w:rPr>
        <w:t>Kata Kunci:</w:t>
      </w:r>
      <w:r w:rsidR="001F190D" w:rsidRPr="005F0E9E">
        <w:rPr>
          <w:rFonts w:ascii="Arial" w:hAnsi="Arial" w:cs="Arial"/>
          <w:b/>
          <w:szCs w:val="24"/>
          <w:lang w:val="id-ID"/>
        </w:rPr>
        <w:t xml:space="preserve"> </w:t>
      </w:r>
      <w:r w:rsidR="00105AA7" w:rsidRPr="005F0E9E">
        <w:rPr>
          <w:rFonts w:ascii="Arial" w:hAnsi="Arial" w:cs="Arial"/>
          <w:i/>
          <w:szCs w:val="24"/>
        </w:rPr>
        <w:t>[T</w:t>
      </w:r>
      <w:proofErr w:type="spellStart"/>
      <w:r w:rsidR="00105AA7" w:rsidRPr="005F0E9E">
        <w:rPr>
          <w:rFonts w:ascii="Arial" w:hAnsi="Arial" w:cs="Arial"/>
          <w:i/>
          <w:szCs w:val="24"/>
          <w:lang w:val="id-ID"/>
        </w:rPr>
        <w:t>uliskan</w:t>
      </w:r>
      <w:proofErr w:type="spellEnd"/>
      <w:r w:rsidR="00105AA7" w:rsidRPr="005F0E9E">
        <w:rPr>
          <w:rFonts w:ascii="Arial" w:hAnsi="Arial" w:cs="Arial"/>
          <w:i/>
          <w:szCs w:val="24"/>
          <w:lang w:val="id-ID"/>
        </w:rPr>
        <w:t xml:space="preserve"> 3 – 5 kata atau frase unik yang relevan dan mewakili artikel ini</w:t>
      </w:r>
      <w:r w:rsidR="00105AA7" w:rsidRPr="005F0E9E">
        <w:rPr>
          <w:rFonts w:ascii="Arial" w:hAnsi="Arial" w:cs="Arial"/>
          <w:i/>
          <w:szCs w:val="24"/>
        </w:rPr>
        <w:t>]</w:t>
      </w:r>
    </w:p>
    <w:p w14:paraId="4C6F09DF" w14:textId="77777777" w:rsidR="00A635DD" w:rsidRPr="005F0E9E" w:rsidRDefault="00A635DD" w:rsidP="00A635D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DA892D" w14:textId="77777777" w:rsidR="00A635DD" w:rsidRPr="005F0E9E" w:rsidRDefault="00A635DD" w:rsidP="00A635DD">
      <w:pPr>
        <w:spacing w:before="120" w:after="120" w:line="240" w:lineRule="auto"/>
        <w:jc w:val="both"/>
        <w:rPr>
          <w:rFonts w:ascii="Arial" w:hAnsi="Arial" w:cs="Arial"/>
          <w:b/>
          <w:sz w:val="32"/>
          <w:szCs w:val="24"/>
        </w:rPr>
      </w:pPr>
      <w:r w:rsidRPr="005F0E9E">
        <w:rPr>
          <w:rFonts w:ascii="Arial" w:hAnsi="Arial" w:cs="Arial"/>
          <w:b/>
          <w:sz w:val="32"/>
          <w:szCs w:val="24"/>
        </w:rPr>
        <w:t>Pendahuluan</w:t>
      </w:r>
    </w:p>
    <w:p w14:paraId="2F6A3D10" w14:textId="7E56BA74" w:rsidR="00CE016D" w:rsidRPr="005F0E9E" w:rsidRDefault="00105AA7" w:rsidP="00CE016D">
      <w:pPr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dahul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t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laka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rgen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hing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ti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l-h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: (1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nali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tu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u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di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das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duku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oleh data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ngkap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usah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t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if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uantitatif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2) Program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rj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ecah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3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hand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knolo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as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bij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ruj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si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urn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krip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in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dan (4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uj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603BE7AE" w14:textId="6E377B39" w:rsidR="00AD2FD2" w:rsidRDefault="00AD2FD2" w:rsidP="00CE016D">
      <w:pPr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dahul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t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laka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rgen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hing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ti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l-h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: (1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nali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tu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u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di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das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duku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oleh data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ngkap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usah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t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if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uantitatif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2) Program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rj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ecah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3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hand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knolo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as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bij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ruj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si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urn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krip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in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dan (4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uj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617F27ED" w14:textId="662B906D" w:rsidR="00ED71D5" w:rsidRPr="005F0E9E" w:rsidRDefault="00ED71D5" w:rsidP="00CE016D">
      <w:pPr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dahul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t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laka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rgen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hing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ti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l-h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: (1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nali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tu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u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di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dasa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duku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oleh data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ngkap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usah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t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if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uantitatif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2) Program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rj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mecah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so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hadap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(3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handal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knolo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as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bij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abdi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sa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ruj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baga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asi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jurnal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elit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por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s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krip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lmi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ain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; dan (4)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uju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260C957E" w14:textId="0CD284BE" w:rsidR="00962720" w:rsidRPr="005F0E9E" w:rsidRDefault="00962720" w:rsidP="00962720">
      <w:pPr>
        <w:spacing w:before="120" w:after="120" w:line="240" w:lineRule="auto"/>
        <w:jc w:val="both"/>
        <w:rPr>
          <w:rFonts w:ascii="Arial" w:hAnsi="Arial" w:cs="Arial"/>
          <w:b/>
          <w:bCs/>
          <w:sz w:val="32"/>
          <w:szCs w:val="24"/>
          <w:lang w:val="en-US"/>
        </w:rPr>
      </w:pPr>
      <w:r w:rsidRPr="005F0E9E">
        <w:rPr>
          <w:rFonts w:ascii="Arial" w:hAnsi="Arial" w:cs="Arial"/>
          <w:b/>
          <w:bCs/>
          <w:sz w:val="32"/>
          <w:szCs w:val="24"/>
        </w:rPr>
        <w:lastRenderedPageBreak/>
        <w:t>Metod</w:t>
      </w:r>
      <w:r w:rsidR="00FB7FCE" w:rsidRPr="005F0E9E">
        <w:rPr>
          <w:rFonts w:ascii="Arial" w:hAnsi="Arial" w:cs="Arial"/>
          <w:b/>
          <w:bCs/>
          <w:sz w:val="32"/>
          <w:szCs w:val="24"/>
        </w:rPr>
        <w:t>e</w:t>
      </w:r>
      <w:r w:rsidRPr="005F0E9E">
        <w:rPr>
          <w:rFonts w:ascii="Arial" w:hAnsi="Arial" w:cs="Arial"/>
          <w:b/>
          <w:bCs/>
          <w:sz w:val="32"/>
          <w:szCs w:val="24"/>
        </w:rPr>
        <w:t xml:space="preserve"> </w:t>
      </w:r>
      <w:proofErr w:type="spellStart"/>
      <w:r w:rsidR="00105AA7" w:rsidRPr="005F0E9E">
        <w:rPr>
          <w:rFonts w:ascii="Arial" w:hAnsi="Arial" w:cs="Arial"/>
          <w:b/>
          <w:bCs/>
          <w:sz w:val="32"/>
          <w:szCs w:val="24"/>
          <w:lang w:val="en-US"/>
        </w:rPr>
        <w:t>Pelaksanaan</w:t>
      </w:r>
      <w:proofErr w:type="spellEnd"/>
    </w:p>
    <w:p w14:paraId="17A462A3" w14:textId="0D056BE5" w:rsidR="00CE016D" w:rsidRPr="005F0E9E" w:rsidRDefault="00105AA7" w:rsidP="00CE016D">
      <w:pPr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GB"/>
        </w:rPr>
      </w:pPr>
      <w:r w:rsidRPr="005F0E9E">
        <w:rPr>
          <w:rFonts w:ascii="Arial" w:hAnsi="Arial" w:cs="Arial"/>
          <w:sz w:val="24"/>
          <w:szCs w:val="24"/>
          <w:lang w:val="en-GB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ksana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hal-hal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beriku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: (1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Tempa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="00AD2FD2" w:rsidRPr="005F0E9E">
        <w:rPr>
          <w:rFonts w:ascii="Arial" w:hAnsi="Arial" w:cs="Arial"/>
          <w:sz w:val="24"/>
          <w:szCs w:val="24"/>
          <w:lang w:val="en-GB"/>
        </w:rPr>
        <w:t>w</w:t>
      </w:r>
      <w:r w:rsidRPr="005F0E9E">
        <w:rPr>
          <w:rFonts w:ascii="Arial" w:hAnsi="Arial" w:cs="Arial"/>
          <w:sz w:val="24"/>
          <w:szCs w:val="24"/>
          <w:lang w:val="en-GB"/>
        </w:rPr>
        <w:t>akt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lok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wakt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ksana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iserta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peta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gamba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lok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); (2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sarar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/Mitra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siap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bagaiman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car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nentukanny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); (3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rsiap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yuluh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tih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damping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emonstr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ll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.); (4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Indikato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berhasil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; dan (5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Evalu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tekni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lakuk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evalu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nguku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tercapai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indikato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berhasil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>).]</w:t>
      </w:r>
    </w:p>
    <w:p w14:paraId="2408E145" w14:textId="1DF50E7F" w:rsidR="00AD2FD2" w:rsidRPr="005F0E9E" w:rsidRDefault="00AD2FD2" w:rsidP="00CE016D">
      <w:pPr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GB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ksana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mua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hal-hal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beriku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: (1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Tempat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wakt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lok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wakt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ksana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iserta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peta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gamba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lok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); (2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halaya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sarar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/Mitra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siap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bagaiman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car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nentukannya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); (3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rsiap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yuluh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latih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pendamping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emonstr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dll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.); (4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Indikato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berhasil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; dan (5)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tode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Evalu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tekni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lakuk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evaluasi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menguku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tercapai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indikator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GB"/>
        </w:rPr>
        <w:t>keberhasilan</w:t>
      </w:r>
      <w:proofErr w:type="spellEnd"/>
      <w:r w:rsidRPr="005F0E9E">
        <w:rPr>
          <w:rFonts w:ascii="Arial" w:hAnsi="Arial" w:cs="Arial"/>
          <w:sz w:val="24"/>
          <w:szCs w:val="24"/>
          <w:lang w:val="en-GB"/>
        </w:rPr>
        <w:t>).]</w:t>
      </w:r>
    </w:p>
    <w:p w14:paraId="3F122817" w14:textId="72D64B94" w:rsidR="00932CA0" w:rsidRPr="005F0E9E" w:rsidRDefault="00962720" w:rsidP="00932CA0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  <w:b/>
          <w:color w:val="000000"/>
          <w:sz w:val="32"/>
          <w:szCs w:val="32"/>
          <w:lang w:val="en-US"/>
        </w:rPr>
      </w:pPr>
      <w:r w:rsidRPr="005F0E9E">
        <w:rPr>
          <w:rFonts w:ascii="Arial" w:hAnsi="Arial" w:cs="Arial"/>
          <w:b/>
          <w:sz w:val="32"/>
          <w:szCs w:val="24"/>
        </w:rPr>
        <w:t xml:space="preserve">Hasil </w:t>
      </w:r>
      <w:r w:rsidR="00105AA7" w:rsidRPr="005F0E9E">
        <w:rPr>
          <w:rFonts w:ascii="Arial" w:hAnsi="Arial" w:cs="Arial"/>
          <w:b/>
          <w:sz w:val="32"/>
          <w:szCs w:val="24"/>
          <w:lang w:val="en-US"/>
        </w:rPr>
        <w:t xml:space="preserve">dan </w:t>
      </w:r>
      <w:proofErr w:type="spellStart"/>
      <w:r w:rsidR="00105AA7" w:rsidRPr="005F0E9E">
        <w:rPr>
          <w:rFonts w:ascii="Arial" w:hAnsi="Arial" w:cs="Arial"/>
          <w:b/>
          <w:sz w:val="32"/>
          <w:szCs w:val="24"/>
          <w:lang w:val="en-US"/>
        </w:rPr>
        <w:t>Pembahasan</w:t>
      </w:r>
      <w:proofErr w:type="spellEnd"/>
    </w:p>
    <w:p w14:paraId="47E246C2" w14:textId="02DF08A0" w:rsidR="00ED71D5" w:rsidRDefault="00105AA7" w:rsidP="00ED71D5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color w:val="000000"/>
          <w:sz w:val="24"/>
          <w:szCs w:val="24"/>
          <w:lang w:val="en-GB"/>
        </w:rPr>
      </w:pPr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[Hasil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mpa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erlebih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hulu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car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seluruh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lanjut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melaku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proses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.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j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car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istematis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r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umum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mudi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mengarah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pada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pesifik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.</w:t>
      </w:r>
      <w:r w:rsidR="00ED71D5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resentas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hasi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pat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laku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bantu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abe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gambar</w:t>
      </w:r>
      <w:proofErr w:type="spellEnd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 xml:space="preserve"> /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grafik</w:t>
      </w:r>
      <w:proofErr w:type="spellEnd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 xml:space="preserve">, peta /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rencan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dan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kem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.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lai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itu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hasi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j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juga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aling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berhubu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eor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guna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.]</w:t>
      </w:r>
    </w:p>
    <w:p w14:paraId="4E0DC7B0" w14:textId="21EACDB4" w:rsidR="00ED71D5" w:rsidRDefault="00ED71D5" w:rsidP="00ED71D5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color w:val="000000"/>
          <w:sz w:val="24"/>
          <w:szCs w:val="24"/>
          <w:lang w:val="en-GB"/>
        </w:rPr>
      </w:pPr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[Hasil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giat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mpa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erlebih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hulu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car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seluruh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lanjut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melaku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proses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.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j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car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istematis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r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umum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kemudi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mengarah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pada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pesifik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.</w:t>
      </w:r>
      <w:r>
        <w:rPr>
          <w:rFonts w:ascii="Arial" w:hAnsi="Arial" w:cs="Arial"/>
          <w:color w:val="000000"/>
          <w:sz w:val="24"/>
          <w:szCs w:val="24"/>
          <w:lang w:val="en-GB"/>
        </w:rPr>
        <w:t>]</w:t>
      </w:r>
    </w:p>
    <w:p w14:paraId="2AC40290" w14:textId="01B2798B" w:rsidR="0091615E" w:rsidRPr="005F0E9E" w:rsidRDefault="00ED71D5" w:rsidP="00ED71D5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color w:val="000000"/>
          <w:sz w:val="24"/>
          <w:szCs w:val="24"/>
          <w:lang w:val="en-GB"/>
        </w:rPr>
      </w:pPr>
      <w:r>
        <w:rPr>
          <w:rFonts w:ascii="Arial" w:hAnsi="Arial" w:cs="Arial"/>
          <w:color w:val="000000"/>
          <w:sz w:val="24"/>
          <w:szCs w:val="24"/>
          <w:lang w:val="en-GB"/>
        </w:rPr>
        <w:t>[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resentas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hasi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apat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laku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bantu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abe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gambar</w:t>
      </w:r>
      <w:proofErr w:type="spellEnd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 xml:space="preserve"> /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grafik</w:t>
      </w:r>
      <w:proofErr w:type="spellEnd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 xml:space="preserve">, peta / </w:t>
      </w:r>
      <w:proofErr w:type="spellStart"/>
      <w:r w:rsidRPr="0091615E">
        <w:rPr>
          <w:rFonts w:ascii="Arial" w:hAnsi="Arial" w:cs="Arial"/>
          <w:b/>
          <w:bCs/>
          <w:color w:val="000000"/>
          <w:sz w:val="24"/>
          <w:szCs w:val="24"/>
          <w:lang w:val="en-GB"/>
        </w:rPr>
        <w:t>rencan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dan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kema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.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elai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itu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,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hasil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dan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pembahas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saji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juga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saling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berhubu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eng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teori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 xml:space="preserve"> yang </w:t>
      </w:r>
      <w:proofErr w:type="spellStart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digunakan</w:t>
      </w:r>
      <w:proofErr w:type="spellEnd"/>
      <w:r w:rsidRPr="005F0E9E">
        <w:rPr>
          <w:rFonts w:ascii="Arial" w:hAnsi="Arial" w:cs="Arial"/>
          <w:color w:val="000000"/>
          <w:sz w:val="24"/>
          <w:szCs w:val="24"/>
          <w:lang w:val="en-GB"/>
        </w:rPr>
        <w:t>.]</w:t>
      </w:r>
    </w:p>
    <w:p w14:paraId="5A99B325" w14:textId="75427072" w:rsidR="003416EC" w:rsidRPr="005F0E9E" w:rsidRDefault="002006E5" w:rsidP="002006E5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  <w:b/>
          <w:sz w:val="32"/>
          <w:szCs w:val="24"/>
        </w:rPr>
      </w:pPr>
      <w:r w:rsidRPr="005F0E9E">
        <w:rPr>
          <w:rFonts w:ascii="Arial" w:hAnsi="Arial" w:cs="Arial"/>
          <w:b/>
          <w:sz w:val="32"/>
          <w:szCs w:val="24"/>
        </w:rPr>
        <w:t>Kesimpulan</w:t>
      </w:r>
    </w:p>
    <w:p w14:paraId="5375F83F" w14:textId="5877D35E" w:rsidR="0046028E" w:rsidRPr="005F0E9E" w:rsidRDefault="00C47A00" w:rsidP="005B4886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 xml:space="preserve">[Kesimpul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tul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ng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gemuk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r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l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syara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tribu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oriti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lai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t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sar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rekomend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jug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l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07F4B2F1" w14:textId="4962A0B0" w:rsidR="00AD2FD2" w:rsidRDefault="00AD2FD2" w:rsidP="005B4886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 xml:space="preserve">[Kesimpul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tul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ng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gemuk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r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l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syara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tribu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oriti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lai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t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sar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rekomend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jug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l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67BB6709" w14:textId="1B6CC214" w:rsidR="00ED71D5" w:rsidRPr="005F0E9E" w:rsidRDefault="00ED71D5" w:rsidP="005B4886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</w:rPr>
      </w:pPr>
      <w:r w:rsidRPr="005F0E9E">
        <w:rPr>
          <w:rFonts w:ascii="Arial" w:hAnsi="Arial" w:cs="Arial"/>
          <w:sz w:val="24"/>
          <w:szCs w:val="24"/>
          <w:lang w:val="en-US"/>
        </w:rPr>
        <w:t xml:space="preserve">[Kesimpul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tul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ing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gemuk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r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a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l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laksa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nfa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ag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asyarak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ontribu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oriti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elai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t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, sar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rekomenda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gia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gabdi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ikutny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jug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rl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ert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6D818FAF" w14:textId="2C71DE7D" w:rsidR="00C47A00" w:rsidRPr="005F0E9E" w:rsidRDefault="00C47A00" w:rsidP="00C47A00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  <w:b/>
          <w:sz w:val="32"/>
          <w:szCs w:val="24"/>
          <w:lang w:val="en-US"/>
        </w:rPr>
      </w:pPr>
      <w:proofErr w:type="spellStart"/>
      <w:r w:rsidRPr="005F0E9E">
        <w:rPr>
          <w:rFonts w:ascii="Arial" w:hAnsi="Arial" w:cs="Arial"/>
          <w:b/>
          <w:sz w:val="32"/>
          <w:szCs w:val="24"/>
          <w:lang w:val="en-US"/>
        </w:rPr>
        <w:t>Ucapan</w:t>
      </w:r>
      <w:proofErr w:type="spellEnd"/>
      <w:r w:rsidRPr="005F0E9E">
        <w:rPr>
          <w:rFonts w:ascii="Arial" w:hAnsi="Arial" w:cs="Arial"/>
          <w:b/>
          <w:sz w:val="32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b/>
          <w:sz w:val="32"/>
          <w:szCs w:val="24"/>
          <w:lang w:val="en-US"/>
        </w:rPr>
        <w:t>Terimakasih</w:t>
      </w:r>
      <w:proofErr w:type="spellEnd"/>
    </w:p>
    <w:p w14:paraId="1E721028" w14:textId="309FB108" w:rsidR="00C47A00" w:rsidRPr="005F0E9E" w:rsidRDefault="00C47A00" w:rsidP="00C47A00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ulis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cap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imakasi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pad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nstitu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mba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mba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yanda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sponsor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mbe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ib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79574789" w14:textId="2460457D" w:rsidR="00AD2FD2" w:rsidRPr="005F0E9E" w:rsidRDefault="00AD2FD2" w:rsidP="00C47A00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Arial" w:hAnsi="Arial" w:cs="Arial"/>
          <w:sz w:val="24"/>
          <w:szCs w:val="24"/>
        </w:rPr>
      </w:pPr>
      <w:r w:rsidRPr="005F0E9E">
        <w:rPr>
          <w:rFonts w:ascii="Arial" w:hAnsi="Arial" w:cs="Arial"/>
          <w:sz w:val="24"/>
          <w:szCs w:val="24"/>
          <w:lang w:val="en-US"/>
        </w:rPr>
        <w:lastRenderedPageBreak/>
        <w:t>[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ulis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ucap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imakasi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kepad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institus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mba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itr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lembag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nyandang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a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sponsor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emberi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hibah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]</w:t>
      </w:r>
    </w:p>
    <w:p w14:paraId="6FC173BB" w14:textId="0837A479" w:rsidR="003416EC" w:rsidRPr="005F0E9E" w:rsidRDefault="00CA381F" w:rsidP="002006E5">
      <w:pPr>
        <w:tabs>
          <w:tab w:val="left" w:pos="2580"/>
          <w:tab w:val="center" w:pos="3969"/>
          <w:tab w:val="left" w:pos="6345"/>
        </w:tabs>
        <w:spacing w:before="120" w:after="120" w:line="240" w:lineRule="auto"/>
        <w:rPr>
          <w:rFonts w:ascii="Arial" w:hAnsi="Arial" w:cs="Arial"/>
          <w:sz w:val="32"/>
          <w:szCs w:val="24"/>
          <w:shd w:val="clear" w:color="auto" w:fill="FFFFFF"/>
        </w:rPr>
      </w:pPr>
      <w:r w:rsidRPr="005F0E9E">
        <w:rPr>
          <w:rFonts w:ascii="Arial" w:hAnsi="Arial" w:cs="Arial"/>
          <w:b/>
          <w:sz w:val="32"/>
          <w:szCs w:val="24"/>
        </w:rPr>
        <w:t>Referensi</w:t>
      </w:r>
    </w:p>
    <w:p w14:paraId="352AAE48" w14:textId="24EAC918" w:rsidR="00C47A00" w:rsidRPr="005F0E9E" w:rsidRDefault="00C47A00" w:rsidP="005B4886">
      <w:pPr>
        <w:spacing w:after="0" w:line="240" w:lineRule="auto"/>
        <w:ind w:left="851" w:hanging="851"/>
        <w:rPr>
          <w:rFonts w:ascii="Arial" w:hAnsi="Arial" w:cs="Arial"/>
          <w:sz w:val="24"/>
          <w:szCs w:val="24"/>
          <w:lang w:val="en-US"/>
        </w:rPr>
      </w:pPr>
      <w:r w:rsidRPr="005F0E9E">
        <w:rPr>
          <w:rFonts w:ascii="Arial" w:hAnsi="Arial" w:cs="Arial"/>
          <w:sz w:val="24"/>
          <w:szCs w:val="24"/>
          <w:lang w:val="en-US"/>
        </w:rPr>
        <w:t xml:space="preserve">Daftar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ustak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tulis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dasar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model </w:t>
      </w:r>
      <w:r w:rsidRPr="005F0E9E">
        <w:rPr>
          <w:rFonts w:ascii="Arial" w:hAnsi="Arial" w:cs="Arial"/>
          <w:i/>
          <w:iCs/>
          <w:sz w:val="24"/>
          <w:szCs w:val="24"/>
          <w:lang w:val="en-US"/>
        </w:rPr>
        <w:t>APA Publication Manual</w:t>
      </w:r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r w:rsidR="0059747A">
        <w:rPr>
          <w:rFonts w:ascii="Arial" w:hAnsi="Arial" w:cs="Arial"/>
          <w:sz w:val="24"/>
          <w:szCs w:val="24"/>
          <w:lang w:val="en-US"/>
        </w:rPr>
        <w:t>7</w:t>
      </w:r>
      <w:r w:rsidRPr="005F0E9E">
        <w:rPr>
          <w:rFonts w:ascii="Arial" w:hAnsi="Arial" w:cs="Arial"/>
          <w:sz w:val="24"/>
          <w:szCs w:val="24"/>
          <w:lang w:val="en-US"/>
        </w:rPr>
        <w:t>th (</w:t>
      </w:r>
      <w:r w:rsidRPr="005F0E9E">
        <w:rPr>
          <w:rFonts w:ascii="Arial" w:hAnsi="Arial" w:cs="Arial"/>
          <w:i/>
          <w:iCs/>
          <w:sz w:val="24"/>
          <w:szCs w:val="24"/>
          <w:lang w:val="en-US"/>
        </w:rPr>
        <w:t>American Psychological Association</w:t>
      </w:r>
      <w:r w:rsidRPr="005F0E9E">
        <w:rPr>
          <w:rFonts w:ascii="Arial" w:hAnsi="Arial" w:cs="Arial"/>
          <w:sz w:val="24"/>
          <w:szCs w:val="24"/>
          <w:lang w:val="en-US"/>
        </w:rPr>
        <w:t xml:space="preserve">).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angat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saran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menggunak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reference manager (Mendeley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atau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Zotero).</w:t>
      </w:r>
    </w:p>
    <w:p w14:paraId="7D97C557" w14:textId="046F6DBD" w:rsidR="006B478F" w:rsidRPr="005F0E9E" w:rsidRDefault="00C47A00" w:rsidP="005B4886">
      <w:pPr>
        <w:spacing w:after="0" w:line="240" w:lineRule="auto"/>
        <w:ind w:left="851" w:hanging="851"/>
        <w:rPr>
          <w:rFonts w:ascii="Arial" w:hAnsi="Arial" w:cs="Arial"/>
          <w:sz w:val="24"/>
          <w:szCs w:val="24"/>
          <w:lang w:val="en-US"/>
        </w:rPr>
      </w:pP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umber-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ruj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minimal 80%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u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ustak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bi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5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ahu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akhi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</w:t>
      </w:r>
    </w:p>
    <w:p w14:paraId="41D199AB" w14:textId="2100FCD4" w:rsidR="00AD2FD2" w:rsidRPr="005F0E9E" w:rsidRDefault="00AD2FD2" w:rsidP="005B4886">
      <w:pPr>
        <w:spacing w:after="0" w:line="240" w:lineRule="auto"/>
        <w:ind w:left="851" w:hanging="851"/>
        <w:rPr>
          <w:rFonts w:ascii="Arial" w:hAnsi="Arial" w:cs="Arial"/>
          <w:sz w:val="24"/>
          <w:szCs w:val="24"/>
        </w:rPr>
      </w:pP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Sumber-sumbe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dirujuk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dan minimal 80%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berup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pustaka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bita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5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ahun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5F0E9E">
        <w:rPr>
          <w:rFonts w:ascii="Arial" w:hAnsi="Arial" w:cs="Arial"/>
          <w:sz w:val="24"/>
          <w:szCs w:val="24"/>
          <w:lang w:val="en-US"/>
        </w:rPr>
        <w:t>terakhir</w:t>
      </w:r>
      <w:proofErr w:type="spellEnd"/>
      <w:r w:rsidRPr="005F0E9E">
        <w:rPr>
          <w:rFonts w:ascii="Arial" w:hAnsi="Arial" w:cs="Arial"/>
          <w:sz w:val="24"/>
          <w:szCs w:val="24"/>
          <w:lang w:val="en-US"/>
        </w:rPr>
        <w:t>.</w:t>
      </w:r>
    </w:p>
    <w:sectPr w:rsidR="00AD2FD2" w:rsidRPr="005F0E9E" w:rsidSect="00507E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nextColumn"/>
      <w:pgSz w:w="11907" w:h="16840" w:code="9"/>
      <w:pgMar w:top="1418" w:right="1418" w:bottom="1418" w:left="1418" w:header="709" w:footer="70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34885" w14:textId="77777777" w:rsidR="00AE7A4C" w:rsidRDefault="00AE7A4C" w:rsidP="00C454B0">
      <w:pPr>
        <w:spacing w:after="0" w:line="240" w:lineRule="auto"/>
      </w:pPr>
      <w:r>
        <w:separator/>
      </w:r>
    </w:p>
  </w:endnote>
  <w:endnote w:type="continuationSeparator" w:id="0">
    <w:p w14:paraId="139FC52D" w14:textId="77777777" w:rsidR="00AE7A4C" w:rsidRDefault="00AE7A4C" w:rsidP="00C45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2000028F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ire Sans">
    <w:altName w:val="Quire Sans"/>
    <w:charset w:val="00"/>
    <w:family w:val="swiss"/>
    <w:pitch w:val="variable"/>
    <w:sig w:usb0="A11526FF" w:usb1="8000000A" w:usb2="0001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26"/>
        <w:szCs w:val="26"/>
      </w:rPr>
      <w:id w:val="-1316336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1926AA" w14:textId="77777777" w:rsidR="00507EA3" w:rsidRPr="005F0E9E" w:rsidRDefault="00507EA3" w:rsidP="00816A4C">
        <w:pPr>
          <w:pStyle w:val="Footer"/>
          <w:rPr>
            <w:rFonts w:ascii="Arial" w:hAnsi="Arial" w:cs="Arial"/>
            <w:sz w:val="26"/>
            <w:szCs w:val="26"/>
          </w:rPr>
        </w:pPr>
        <w:r w:rsidRPr="005F0E9E">
          <w:rPr>
            <w:rFonts w:ascii="Arial" w:hAnsi="Arial" w:cs="Arial"/>
            <w:sz w:val="26"/>
            <w:szCs w:val="26"/>
          </w:rPr>
          <w:fldChar w:fldCharType="begin"/>
        </w:r>
        <w:r w:rsidRPr="005F0E9E">
          <w:rPr>
            <w:rFonts w:ascii="Arial" w:hAnsi="Arial" w:cs="Arial"/>
            <w:sz w:val="26"/>
            <w:szCs w:val="26"/>
          </w:rPr>
          <w:instrText xml:space="preserve"> PAGE   \* MERGEFORMAT </w:instrText>
        </w:r>
        <w:r w:rsidRPr="005F0E9E">
          <w:rPr>
            <w:rFonts w:ascii="Arial" w:hAnsi="Arial" w:cs="Arial"/>
            <w:sz w:val="26"/>
            <w:szCs w:val="26"/>
          </w:rPr>
          <w:fldChar w:fldCharType="separate"/>
        </w:r>
        <w:r w:rsidRPr="005F0E9E">
          <w:rPr>
            <w:rFonts w:ascii="Arial" w:hAnsi="Arial" w:cs="Arial"/>
            <w:noProof/>
            <w:sz w:val="26"/>
            <w:szCs w:val="26"/>
          </w:rPr>
          <w:t>10</w:t>
        </w:r>
        <w:r w:rsidRPr="005F0E9E">
          <w:rPr>
            <w:rFonts w:ascii="Arial" w:hAnsi="Arial" w:cs="Arial"/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Quire Sans" w:hAnsi="Quire Sans" w:cs="Quire Sans"/>
        <w:sz w:val="26"/>
        <w:szCs w:val="26"/>
      </w:rPr>
      <w:id w:val="1396322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25F123" w14:textId="77777777" w:rsidR="00507EA3" w:rsidRPr="00FA21EB" w:rsidRDefault="00507EA3" w:rsidP="00816A4C">
        <w:pPr>
          <w:pStyle w:val="Footer"/>
          <w:jc w:val="right"/>
          <w:rPr>
            <w:rFonts w:ascii="Quire Sans" w:hAnsi="Quire Sans" w:cs="Quire Sans"/>
            <w:sz w:val="26"/>
            <w:szCs w:val="26"/>
          </w:rPr>
        </w:pPr>
        <w:r w:rsidRPr="00FA21EB">
          <w:rPr>
            <w:rFonts w:ascii="Quire Sans" w:hAnsi="Quire Sans" w:cs="Quire Sans"/>
            <w:sz w:val="26"/>
            <w:szCs w:val="26"/>
          </w:rPr>
          <w:fldChar w:fldCharType="begin"/>
        </w:r>
        <w:r w:rsidRPr="00FA21EB">
          <w:rPr>
            <w:rFonts w:ascii="Quire Sans" w:hAnsi="Quire Sans" w:cs="Quire Sans"/>
            <w:sz w:val="26"/>
            <w:szCs w:val="26"/>
          </w:rPr>
          <w:instrText xml:space="preserve"> PAGE   \* MERGEFORMAT </w:instrText>
        </w:r>
        <w:r w:rsidRPr="00FA21EB">
          <w:rPr>
            <w:rFonts w:ascii="Quire Sans" w:hAnsi="Quire Sans" w:cs="Quire Sans"/>
            <w:sz w:val="26"/>
            <w:szCs w:val="26"/>
          </w:rPr>
          <w:fldChar w:fldCharType="separate"/>
        </w:r>
        <w:r w:rsidRPr="00FA21EB">
          <w:rPr>
            <w:rFonts w:ascii="Quire Sans" w:hAnsi="Quire Sans" w:cs="Quire Sans"/>
            <w:noProof/>
            <w:sz w:val="26"/>
            <w:szCs w:val="26"/>
          </w:rPr>
          <w:t>11</w:t>
        </w:r>
        <w:r w:rsidRPr="00FA21EB">
          <w:rPr>
            <w:rFonts w:ascii="Quire Sans" w:hAnsi="Quire Sans" w:cs="Quire Sans"/>
            <w:noProof/>
            <w:sz w:val="26"/>
            <w:szCs w:val="2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-39052915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CBD2D78" w14:textId="491D9D7C" w:rsidR="00507EA3" w:rsidRPr="008B6E4C" w:rsidRDefault="00AE7A4C" w:rsidP="00816A4C">
        <w:pPr>
          <w:pStyle w:val="Footer"/>
          <w:rPr>
            <w:rFonts w:ascii="Arial" w:hAnsi="Arial" w:cs="Arial"/>
            <w:lang w:val="en-GB"/>
          </w:rPr>
        </w:pPr>
        <w:hyperlink r:id="rId1" w:history="1">
          <w:r w:rsidR="005F0E9E" w:rsidRPr="008B6E4C">
            <w:rPr>
              <w:rStyle w:val="Hyperlink"/>
              <w:rFonts w:ascii="Arial" w:hAnsi="Arial" w:cs="Arial"/>
              <w:color w:val="auto"/>
              <w:u w:val="none"/>
              <w:lang w:val="en-GB"/>
            </w:rPr>
            <w:t>https://jurnal.atidewantara.ac.id/index.php/singkerru</w:t>
          </w:r>
        </w:hyperlink>
      </w:p>
      <w:p w14:paraId="60863D58" w14:textId="09EFED7C" w:rsidR="00507EA3" w:rsidRPr="005F0E9E" w:rsidRDefault="00507EA3" w:rsidP="005F0E9E">
        <w:pPr>
          <w:pStyle w:val="Footer"/>
          <w:jc w:val="right"/>
          <w:rPr>
            <w:rFonts w:ascii="Arial" w:hAnsi="Arial" w:cs="Arial"/>
            <w:sz w:val="26"/>
            <w:szCs w:val="26"/>
          </w:rPr>
        </w:pPr>
        <w:r w:rsidRPr="005F0E9E">
          <w:rPr>
            <w:rFonts w:ascii="Arial" w:hAnsi="Arial" w:cs="Arial"/>
            <w:sz w:val="26"/>
            <w:szCs w:val="26"/>
          </w:rPr>
          <w:fldChar w:fldCharType="begin"/>
        </w:r>
        <w:r w:rsidRPr="005F0E9E">
          <w:rPr>
            <w:rFonts w:ascii="Arial" w:hAnsi="Arial" w:cs="Arial"/>
            <w:sz w:val="26"/>
            <w:szCs w:val="26"/>
          </w:rPr>
          <w:instrText xml:space="preserve"> PAGE   \* MERGEFORMAT </w:instrText>
        </w:r>
        <w:r w:rsidRPr="005F0E9E">
          <w:rPr>
            <w:rFonts w:ascii="Arial" w:hAnsi="Arial" w:cs="Arial"/>
            <w:sz w:val="26"/>
            <w:szCs w:val="26"/>
          </w:rPr>
          <w:fldChar w:fldCharType="separate"/>
        </w:r>
        <w:r w:rsidRPr="005F0E9E">
          <w:rPr>
            <w:rFonts w:ascii="Arial" w:hAnsi="Arial" w:cs="Arial"/>
            <w:noProof/>
            <w:sz w:val="26"/>
            <w:szCs w:val="26"/>
          </w:rPr>
          <w:t>1</w:t>
        </w:r>
        <w:r w:rsidRPr="005F0E9E">
          <w:rPr>
            <w:rFonts w:ascii="Arial" w:hAnsi="Arial" w:cs="Arial"/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74503" w14:textId="77777777" w:rsidR="00AE7A4C" w:rsidRDefault="00AE7A4C" w:rsidP="00C454B0">
      <w:pPr>
        <w:spacing w:after="0" w:line="240" w:lineRule="auto"/>
      </w:pPr>
      <w:r>
        <w:separator/>
      </w:r>
    </w:p>
  </w:footnote>
  <w:footnote w:type="continuationSeparator" w:id="0">
    <w:p w14:paraId="4541F11B" w14:textId="77777777" w:rsidR="00AE7A4C" w:rsidRDefault="00AE7A4C" w:rsidP="00C45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9B81E" w14:textId="61366F6E" w:rsidR="00507EA3" w:rsidRPr="005F0E9E" w:rsidRDefault="00507EA3" w:rsidP="00816A4C">
    <w:pPr>
      <w:pStyle w:val="Header"/>
      <w:rPr>
        <w:rFonts w:ascii="Arial" w:hAnsi="Arial" w:cs="Arial"/>
        <w:b/>
        <w:bCs/>
        <w:lang w:val="en-GB"/>
      </w:rPr>
    </w:pPr>
    <w:r w:rsidRPr="005F0E9E">
      <w:rPr>
        <w:rFonts w:ascii="Arial" w:hAnsi="Arial" w:cs="Arial"/>
        <w:b/>
        <w:bCs/>
        <w:lang w:val="en-GB"/>
      </w:rPr>
      <w:t xml:space="preserve">Vol. </w:t>
    </w:r>
    <w:r w:rsidR="00A12BB5" w:rsidRPr="005F0E9E">
      <w:rPr>
        <w:rFonts w:ascii="Arial" w:hAnsi="Arial" w:cs="Arial"/>
        <w:b/>
        <w:bCs/>
        <w:lang w:val="en-GB"/>
      </w:rPr>
      <w:t>1</w:t>
    </w:r>
    <w:r w:rsidRPr="005F0E9E">
      <w:rPr>
        <w:rFonts w:ascii="Arial" w:hAnsi="Arial" w:cs="Arial"/>
        <w:b/>
        <w:bCs/>
        <w:lang w:val="en-GB"/>
      </w:rPr>
      <w:t xml:space="preserve">, No. </w:t>
    </w:r>
    <w:r w:rsidR="0059747A">
      <w:rPr>
        <w:rFonts w:ascii="Arial" w:hAnsi="Arial" w:cs="Arial"/>
        <w:b/>
        <w:bCs/>
        <w:lang w:val="en-GB"/>
      </w:rPr>
      <w:t>1</w:t>
    </w:r>
    <w:r w:rsidRPr="005F0E9E">
      <w:rPr>
        <w:rFonts w:ascii="Arial" w:hAnsi="Arial" w:cs="Arial"/>
        <w:b/>
        <w:bCs/>
        <w:lang w:val="en-GB"/>
      </w:rPr>
      <w:t xml:space="preserve">, </w:t>
    </w:r>
    <w:r w:rsidR="00BF236F" w:rsidRPr="005F0E9E">
      <w:rPr>
        <w:rFonts w:ascii="Arial" w:hAnsi="Arial" w:cs="Arial"/>
        <w:b/>
        <w:bCs/>
        <w:lang w:val="en-GB"/>
      </w:rPr>
      <w:t>Mei</w:t>
    </w:r>
    <w:r w:rsidR="00A12BB5" w:rsidRPr="005F0E9E">
      <w:rPr>
        <w:rFonts w:ascii="Arial" w:hAnsi="Arial" w:cs="Arial"/>
        <w:b/>
        <w:bCs/>
        <w:lang w:val="en-GB"/>
      </w:rPr>
      <w:t xml:space="preserve"> 202</w:t>
    </w:r>
    <w:r w:rsidR="005F0E9E">
      <w:rPr>
        <w:rFonts w:ascii="Arial" w:hAnsi="Arial" w:cs="Arial"/>
        <w:b/>
        <w:bCs/>
        <w:lang w:val="en-GB"/>
      </w:rPr>
      <w:t>1</w:t>
    </w:r>
  </w:p>
  <w:p w14:paraId="4E091829" w14:textId="38E19FB7" w:rsidR="00507EA3" w:rsidRPr="005F0E9E" w:rsidRDefault="00507EA3" w:rsidP="00816A4C">
    <w:pPr>
      <w:pStyle w:val="Header"/>
      <w:rPr>
        <w:rFonts w:ascii="Arial" w:hAnsi="Arial" w:cs="Arial"/>
        <w:lang w:val="en-GB"/>
      </w:rPr>
    </w:pPr>
    <w:r w:rsidRPr="005F0E9E">
      <w:rPr>
        <w:rFonts w:ascii="Arial" w:hAnsi="Arial" w:cs="Arial"/>
        <w:lang w:val="en-GB"/>
      </w:rPr>
      <w:t xml:space="preserve">ISSN </w:t>
    </w:r>
    <w:r w:rsidR="005F0E9E">
      <w:rPr>
        <w:rFonts w:ascii="Arial" w:hAnsi="Arial" w:cs="Arial"/>
        <w:lang w:val="en-GB"/>
      </w:rPr>
      <w:t>####</w:t>
    </w:r>
    <w:r w:rsidRPr="005F0E9E">
      <w:rPr>
        <w:rFonts w:ascii="Arial" w:hAnsi="Arial" w:cs="Arial"/>
        <w:lang w:val="en-GB"/>
      </w:rPr>
      <w:t>-</w:t>
    </w:r>
    <w:r w:rsidR="005F0E9E">
      <w:rPr>
        <w:rFonts w:ascii="Arial" w:hAnsi="Arial" w:cs="Arial"/>
        <w:lang w:val="en-GB"/>
      </w:rPr>
      <w:t>####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2AE22" w14:textId="0C879BBC" w:rsidR="00507EA3" w:rsidRPr="00ED71D5" w:rsidRDefault="00ED71D5" w:rsidP="00816A4C">
    <w:pPr>
      <w:pStyle w:val="Header"/>
      <w:jc w:val="right"/>
      <w:rPr>
        <w:rFonts w:ascii="Arial" w:hAnsi="Arial" w:cs="Arial"/>
        <w:b/>
        <w:bCs/>
        <w:i/>
        <w:iCs/>
        <w:lang w:val="en-GB"/>
      </w:rPr>
    </w:pPr>
    <w:proofErr w:type="spellStart"/>
    <w:r w:rsidRPr="00ED71D5">
      <w:rPr>
        <w:rFonts w:ascii="Arial" w:hAnsi="Arial" w:cs="Arial"/>
        <w:b/>
        <w:bCs/>
        <w:i/>
        <w:iCs/>
        <w:lang w:val="en-GB"/>
      </w:rPr>
      <w:t>Abdimas</w:t>
    </w:r>
    <w:proofErr w:type="spellEnd"/>
    <w:r w:rsidRPr="00ED71D5">
      <w:rPr>
        <w:rFonts w:ascii="Arial" w:hAnsi="Arial" w:cs="Arial"/>
        <w:b/>
        <w:bCs/>
        <w:i/>
        <w:iCs/>
        <w:lang w:val="en-GB"/>
      </w:rPr>
      <w:t xml:space="preserve"> </w:t>
    </w:r>
    <w:proofErr w:type="spellStart"/>
    <w:r w:rsidRPr="00ED71D5">
      <w:rPr>
        <w:rFonts w:ascii="Arial" w:hAnsi="Arial" w:cs="Arial"/>
        <w:b/>
        <w:bCs/>
        <w:i/>
        <w:iCs/>
        <w:lang w:val="en-GB"/>
      </w:rPr>
      <w:t>Singkerru</w:t>
    </w:r>
    <w:proofErr w:type="spellEnd"/>
  </w:p>
  <w:p w14:paraId="586F14C8" w14:textId="4C93A848" w:rsidR="00507EA3" w:rsidRPr="00ED71D5" w:rsidRDefault="00ED71D5" w:rsidP="00816A4C">
    <w:pPr>
      <w:pStyle w:val="Header"/>
      <w:jc w:val="right"/>
      <w:rPr>
        <w:rFonts w:ascii="Arial" w:hAnsi="Arial" w:cs="Arial"/>
        <w:lang w:val="en-GB"/>
      </w:rPr>
    </w:pPr>
    <w:r w:rsidRPr="00ED71D5">
      <w:rPr>
        <w:rFonts w:ascii="Arial" w:hAnsi="Arial" w:cs="Arial"/>
        <w:lang w:val="en-GB"/>
      </w:rPr>
      <w:t>ISSN ####-###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C5D08" w14:textId="12F13E4A" w:rsidR="00507EA3" w:rsidRPr="005F0E9E" w:rsidRDefault="00507EA3" w:rsidP="00816A4C">
    <w:pPr>
      <w:pStyle w:val="Header"/>
      <w:jc w:val="right"/>
      <w:rPr>
        <w:rFonts w:ascii="Arial" w:hAnsi="Arial" w:cs="Arial"/>
        <w:sz w:val="20"/>
        <w:lang w:val="en-GB"/>
      </w:rPr>
    </w:pPr>
    <w:r w:rsidRPr="005F0E9E">
      <w:rPr>
        <w:rFonts w:ascii="Arial" w:hAnsi="Arial" w:cs="Arial"/>
        <w:i/>
        <w:iCs/>
        <w:noProof/>
      </w:rPr>
      <w:drawing>
        <wp:anchor distT="0" distB="0" distL="114300" distR="114300" simplePos="0" relativeHeight="251722240" behindDoc="0" locked="0" layoutInCell="1" allowOverlap="1" wp14:anchorId="37949789" wp14:editId="46B936F1">
          <wp:simplePos x="0" y="0"/>
          <wp:positionH relativeFrom="column">
            <wp:posOffset>4995545</wp:posOffset>
          </wp:positionH>
          <wp:positionV relativeFrom="paragraph">
            <wp:posOffset>-145415</wp:posOffset>
          </wp:positionV>
          <wp:extent cx="762000" cy="142875"/>
          <wp:effectExtent l="0" t="0" r="0" b="0"/>
          <wp:wrapNone/>
          <wp:docPr id="4" name="Picture 4" descr="Lisensi Creative Comm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isensi Creative Common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F0E9E">
      <w:rPr>
        <w:rFonts w:ascii="Arial" w:hAnsi="Arial" w:cs="Arial"/>
        <w:i/>
        <w:iCs/>
        <w:sz w:val="20"/>
        <w:lang w:val="en-GB"/>
      </w:rPr>
      <w:t>Copyright</w:t>
    </w:r>
    <w:r w:rsidRPr="005F0E9E">
      <w:rPr>
        <w:rFonts w:ascii="Arial" w:hAnsi="Arial" w:cs="Arial"/>
        <w:sz w:val="20"/>
        <w:lang w:val="en-GB"/>
      </w:rPr>
      <w:t xml:space="preserve"> © 202</w:t>
    </w:r>
    <w:r w:rsidR="005F0E9E" w:rsidRPr="005F0E9E">
      <w:rPr>
        <w:rFonts w:ascii="Arial" w:hAnsi="Arial" w:cs="Arial"/>
        <w:sz w:val="20"/>
        <w:lang w:val="en-GB"/>
      </w:rPr>
      <w:t>1</w:t>
    </w:r>
    <w:r w:rsidRPr="005F0E9E">
      <w:rPr>
        <w:rFonts w:ascii="Arial" w:hAnsi="Arial" w:cs="Arial"/>
        <w:sz w:val="20"/>
        <w:lang w:val="en-GB"/>
      </w:rPr>
      <w:t xml:space="preserve"> </w:t>
    </w:r>
    <w:r w:rsidR="00A45A61" w:rsidRPr="005F0E9E">
      <w:rPr>
        <w:rFonts w:ascii="Arial" w:hAnsi="Arial" w:cs="Arial"/>
        <w:sz w:val="20"/>
        <w:lang w:val="en-GB"/>
      </w:rPr>
      <w:t>p</w:t>
    </w:r>
    <w:r w:rsidRPr="005F0E9E">
      <w:rPr>
        <w:rFonts w:ascii="Arial" w:hAnsi="Arial" w:cs="Arial"/>
        <w:sz w:val="20"/>
        <w:lang w:val="en-GB"/>
      </w:rPr>
      <w:t xml:space="preserve">ada </w:t>
    </w:r>
    <w:proofErr w:type="spellStart"/>
    <w:r w:rsidR="00A45A61" w:rsidRPr="005F0E9E">
      <w:rPr>
        <w:rFonts w:ascii="Arial" w:hAnsi="Arial" w:cs="Arial"/>
        <w:sz w:val="20"/>
        <w:lang w:val="en-GB"/>
      </w:rPr>
      <w:t>p</w:t>
    </w:r>
    <w:r w:rsidRPr="005F0E9E">
      <w:rPr>
        <w:rFonts w:ascii="Arial" w:hAnsi="Arial" w:cs="Arial"/>
        <w:sz w:val="20"/>
        <w:lang w:val="en-GB"/>
      </w:rPr>
      <w:t>enulis</w:t>
    </w:r>
    <w:proofErr w:type="spellEnd"/>
  </w:p>
  <w:p w14:paraId="6919A557" w14:textId="7D46979F" w:rsidR="00507EA3" w:rsidRPr="005F0E9E" w:rsidRDefault="005F0E9E" w:rsidP="00816A4C">
    <w:pPr>
      <w:pStyle w:val="Header"/>
      <w:jc w:val="right"/>
      <w:rPr>
        <w:rFonts w:ascii="Arial" w:hAnsi="Arial" w:cs="Arial"/>
        <w:b/>
        <w:bCs/>
        <w:lang w:val="en-GB"/>
      </w:rPr>
    </w:pPr>
    <w:proofErr w:type="spellStart"/>
    <w:r w:rsidRPr="005F0E9E">
      <w:rPr>
        <w:rFonts w:ascii="Arial" w:hAnsi="Arial" w:cs="Arial"/>
        <w:b/>
        <w:bCs/>
        <w:i/>
        <w:iCs/>
        <w:lang w:val="en-GB"/>
      </w:rPr>
      <w:t>Abdimas</w:t>
    </w:r>
    <w:proofErr w:type="spellEnd"/>
    <w:r w:rsidRPr="005F0E9E">
      <w:rPr>
        <w:rFonts w:ascii="Arial" w:hAnsi="Arial" w:cs="Arial"/>
        <w:b/>
        <w:bCs/>
        <w:i/>
        <w:iCs/>
        <w:lang w:val="en-GB"/>
      </w:rPr>
      <w:t xml:space="preserve"> </w:t>
    </w:r>
    <w:proofErr w:type="spellStart"/>
    <w:r w:rsidRPr="005F0E9E">
      <w:rPr>
        <w:rFonts w:ascii="Arial" w:hAnsi="Arial" w:cs="Arial"/>
        <w:b/>
        <w:bCs/>
        <w:i/>
        <w:iCs/>
        <w:lang w:val="en-GB"/>
      </w:rPr>
      <w:t>Singkerru</w:t>
    </w:r>
    <w:proofErr w:type="spellEnd"/>
    <w:r w:rsidR="00507EA3" w:rsidRPr="005F0E9E">
      <w:rPr>
        <w:rFonts w:ascii="Arial" w:hAnsi="Arial" w:cs="Arial"/>
        <w:b/>
        <w:bCs/>
        <w:lang w:val="en-GB"/>
      </w:rPr>
      <w:t>, Vol. 1</w:t>
    </w:r>
    <w:r w:rsidR="00A12BB5" w:rsidRPr="005F0E9E">
      <w:rPr>
        <w:rFonts w:ascii="Arial" w:hAnsi="Arial" w:cs="Arial"/>
        <w:b/>
        <w:bCs/>
        <w:lang w:val="en-GB"/>
      </w:rPr>
      <w:t xml:space="preserve">, No. </w:t>
    </w:r>
    <w:r w:rsidRPr="005F0E9E">
      <w:rPr>
        <w:rFonts w:ascii="Arial" w:hAnsi="Arial" w:cs="Arial"/>
        <w:b/>
        <w:bCs/>
        <w:lang w:val="en-GB"/>
      </w:rPr>
      <w:t>1</w:t>
    </w:r>
    <w:r w:rsidR="00507EA3" w:rsidRPr="005F0E9E">
      <w:rPr>
        <w:rFonts w:ascii="Arial" w:hAnsi="Arial" w:cs="Arial"/>
        <w:b/>
        <w:bCs/>
        <w:lang w:val="en-GB"/>
      </w:rPr>
      <w:t xml:space="preserve">, </w:t>
    </w:r>
    <w:r w:rsidR="00BF236F" w:rsidRPr="005F0E9E">
      <w:rPr>
        <w:rFonts w:ascii="Arial" w:hAnsi="Arial" w:cs="Arial"/>
        <w:b/>
        <w:bCs/>
        <w:lang w:val="en-GB"/>
      </w:rPr>
      <w:t>Mei</w:t>
    </w:r>
    <w:r w:rsidR="00A12BB5" w:rsidRPr="005F0E9E">
      <w:rPr>
        <w:rFonts w:ascii="Arial" w:hAnsi="Arial" w:cs="Arial"/>
        <w:b/>
        <w:bCs/>
        <w:lang w:val="en-GB"/>
      </w:rPr>
      <w:t xml:space="preserve"> 202</w:t>
    </w:r>
    <w:r w:rsidRPr="005F0E9E">
      <w:rPr>
        <w:rFonts w:ascii="Arial" w:hAnsi="Arial" w:cs="Arial"/>
        <w:b/>
        <w:bCs/>
        <w:lang w:val="en-GB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26E42"/>
    <w:multiLevelType w:val="hybridMultilevel"/>
    <w:tmpl w:val="2B6AEAFA"/>
    <w:lvl w:ilvl="0" w:tplc="184684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FB2C1F"/>
    <w:multiLevelType w:val="hybridMultilevel"/>
    <w:tmpl w:val="837A6EB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B4E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CD42C8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55FCF"/>
    <w:multiLevelType w:val="hybridMultilevel"/>
    <w:tmpl w:val="B9C415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3562462"/>
    <w:multiLevelType w:val="hybridMultilevel"/>
    <w:tmpl w:val="EA369D4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2BA427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2D6976"/>
    <w:multiLevelType w:val="hybridMultilevel"/>
    <w:tmpl w:val="FF7854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AAD554">
      <w:start w:val="1"/>
      <w:numFmt w:val="decimal"/>
      <w:lvlText w:val="%2)"/>
      <w:lvlJc w:val="left"/>
      <w:pPr>
        <w:tabs>
          <w:tab w:val="num" w:pos="2235"/>
        </w:tabs>
        <w:ind w:left="2235" w:hanging="1155"/>
      </w:pPr>
      <w:rPr>
        <w:rFonts w:hint="default"/>
      </w:rPr>
    </w:lvl>
    <w:lvl w:ilvl="2" w:tplc="D6FE6C4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FC18DB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11D01D12"/>
    <w:multiLevelType w:val="hybridMultilevel"/>
    <w:tmpl w:val="D9B8EDB8"/>
    <w:lvl w:ilvl="0" w:tplc="3C005E16">
      <w:start w:val="1"/>
      <w:numFmt w:val="lowerLetter"/>
      <w:lvlText w:val="%1."/>
      <w:lvlJc w:val="left"/>
      <w:pPr>
        <w:tabs>
          <w:tab w:val="num" w:pos="778"/>
        </w:tabs>
        <w:ind w:left="778" w:hanging="495"/>
      </w:pPr>
      <w:rPr>
        <w:rFonts w:ascii="Arial Nova Cond" w:eastAsia="Times New Roman" w:hAnsi="Arial Nova Cond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7" w15:restartNumberingAfterBreak="0">
    <w:nsid w:val="1C6221CD"/>
    <w:multiLevelType w:val="hybridMultilevel"/>
    <w:tmpl w:val="B84481A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6D32F3C"/>
    <w:multiLevelType w:val="hybridMultilevel"/>
    <w:tmpl w:val="A282CA94"/>
    <w:lvl w:ilvl="0" w:tplc="0A34B6BE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D57EC3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1EEFF1C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72239D"/>
    <w:multiLevelType w:val="hybridMultilevel"/>
    <w:tmpl w:val="8B18B64C"/>
    <w:lvl w:ilvl="0" w:tplc="F99674E8">
      <w:start w:val="1"/>
      <w:numFmt w:val="decimal"/>
      <w:lvlText w:val="%1)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DE2D2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650297"/>
    <w:multiLevelType w:val="hybridMultilevel"/>
    <w:tmpl w:val="858AA8B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B461A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8ACE20">
      <w:start w:val="10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76E4A2C">
      <w:start w:val="8"/>
      <w:numFmt w:val="upperRoman"/>
      <w:lvlText w:val="%6."/>
      <w:lvlJc w:val="left"/>
      <w:pPr>
        <w:tabs>
          <w:tab w:val="num" w:pos="4860"/>
        </w:tabs>
        <w:ind w:left="4860" w:hanging="72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ED7B1B"/>
    <w:multiLevelType w:val="hybridMultilevel"/>
    <w:tmpl w:val="09183BEA"/>
    <w:lvl w:ilvl="0" w:tplc="1DB8805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22C64"/>
    <w:multiLevelType w:val="hybridMultilevel"/>
    <w:tmpl w:val="10EC9DA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325873"/>
    <w:multiLevelType w:val="hybridMultilevel"/>
    <w:tmpl w:val="32F8B25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59A26AEE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5CC3705B"/>
    <w:multiLevelType w:val="hybridMultilevel"/>
    <w:tmpl w:val="B5925488"/>
    <w:lvl w:ilvl="0" w:tplc="17626C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56C21BF"/>
    <w:multiLevelType w:val="hybridMultilevel"/>
    <w:tmpl w:val="8E08397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6CC7A9A"/>
    <w:multiLevelType w:val="hybridMultilevel"/>
    <w:tmpl w:val="551C8120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9541C3E"/>
    <w:multiLevelType w:val="hybridMultilevel"/>
    <w:tmpl w:val="7A822EF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BC075C0"/>
    <w:multiLevelType w:val="hybridMultilevel"/>
    <w:tmpl w:val="3EF0D9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5F2CF7"/>
    <w:multiLevelType w:val="hybridMultilevel"/>
    <w:tmpl w:val="D3BC71B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E94507A"/>
    <w:multiLevelType w:val="hybridMultilevel"/>
    <w:tmpl w:val="DF08D8A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4074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2"/>
  </w:num>
  <w:num w:numId="3">
    <w:abstractNumId w:val="7"/>
  </w:num>
  <w:num w:numId="4">
    <w:abstractNumId w:val="16"/>
  </w:num>
  <w:num w:numId="5">
    <w:abstractNumId w:val="17"/>
  </w:num>
  <w:num w:numId="6">
    <w:abstractNumId w:val="5"/>
  </w:num>
  <w:num w:numId="7">
    <w:abstractNumId w:val="14"/>
  </w:num>
  <w:num w:numId="8">
    <w:abstractNumId w:val="13"/>
  </w:num>
  <w:num w:numId="9">
    <w:abstractNumId w:val="0"/>
  </w:num>
  <w:num w:numId="10">
    <w:abstractNumId w:val="1"/>
  </w:num>
  <w:num w:numId="11">
    <w:abstractNumId w:val="6"/>
  </w:num>
  <w:num w:numId="12">
    <w:abstractNumId w:val="4"/>
  </w:num>
  <w:num w:numId="13">
    <w:abstractNumId w:val="12"/>
  </w:num>
  <w:num w:numId="14">
    <w:abstractNumId w:val="10"/>
  </w:num>
  <w:num w:numId="15">
    <w:abstractNumId w:val="15"/>
  </w:num>
  <w:num w:numId="16">
    <w:abstractNumId w:val="3"/>
  </w:num>
  <w:num w:numId="17">
    <w:abstractNumId w:val="8"/>
  </w:num>
  <w:num w:numId="18">
    <w:abstractNumId w:val="20"/>
  </w:num>
  <w:num w:numId="19">
    <w:abstractNumId w:val="9"/>
  </w:num>
  <w:num w:numId="20">
    <w:abstractNumId w:val="21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NDAxN7UwsrQ0MDRU0lEKTi0uzszPAykwNKoFAIgRy60tAAAA"/>
  </w:docVars>
  <w:rsids>
    <w:rsidRoot w:val="004246EF"/>
    <w:rsid w:val="0000125F"/>
    <w:rsid w:val="000070A7"/>
    <w:rsid w:val="00012F79"/>
    <w:rsid w:val="00016E6F"/>
    <w:rsid w:val="00032A4F"/>
    <w:rsid w:val="00036DBD"/>
    <w:rsid w:val="00041CD1"/>
    <w:rsid w:val="00044BEB"/>
    <w:rsid w:val="000475E0"/>
    <w:rsid w:val="00050533"/>
    <w:rsid w:val="000663EF"/>
    <w:rsid w:val="00075B88"/>
    <w:rsid w:val="00092543"/>
    <w:rsid w:val="000A5290"/>
    <w:rsid w:val="000C395D"/>
    <w:rsid w:val="000D44AE"/>
    <w:rsid w:val="000E3A0E"/>
    <w:rsid w:val="000E673B"/>
    <w:rsid w:val="0010529B"/>
    <w:rsid w:val="00105AA7"/>
    <w:rsid w:val="00110E1C"/>
    <w:rsid w:val="0011126E"/>
    <w:rsid w:val="0011276F"/>
    <w:rsid w:val="001219D9"/>
    <w:rsid w:val="00130B9B"/>
    <w:rsid w:val="00132338"/>
    <w:rsid w:val="00134A7D"/>
    <w:rsid w:val="00135AC4"/>
    <w:rsid w:val="00143E9A"/>
    <w:rsid w:val="001644E1"/>
    <w:rsid w:val="001A0B74"/>
    <w:rsid w:val="001A4DD6"/>
    <w:rsid w:val="001B09C6"/>
    <w:rsid w:val="001B271D"/>
    <w:rsid w:val="001B54DB"/>
    <w:rsid w:val="001C4D59"/>
    <w:rsid w:val="001C6B00"/>
    <w:rsid w:val="001D631A"/>
    <w:rsid w:val="001D6856"/>
    <w:rsid w:val="001D7525"/>
    <w:rsid w:val="001F190D"/>
    <w:rsid w:val="002006E5"/>
    <w:rsid w:val="00201B10"/>
    <w:rsid w:val="00202F7A"/>
    <w:rsid w:val="002178B6"/>
    <w:rsid w:val="00223B5A"/>
    <w:rsid w:val="0023532F"/>
    <w:rsid w:val="002418F3"/>
    <w:rsid w:val="0024241F"/>
    <w:rsid w:val="00245AD4"/>
    <w:rsid w:val="002500A9"/>
    <w:rsid w:val="00264135"/>
    <w:rsid w:val="002738C3"/>
    <w:rsid w:val="00294988"/>
    <w:rsid w:val="002A31D2"/>
    <w:rsid w:val="002B3B14"/>
    <w:rsid w:val="002B7B4F"/>
    <w:rsid w:val="002E185A"/>
    <w:rsid w:val="002E49EC"/>
    <w:rsid w:val="002F7AA0"/>
    <w:rsid w:val="00304528"/>
    <w:rsid w:val="00334354"/>
    <w:rsid w:val="00337479"/>
    <w:rsid w:val="003416EC"/>
    <w:rsid w:val="00344F6C"/>
    <w:rsid w:val="003519DA"/>
    <w:rsid w:val="00353346"/>
    <w:rsid w:val="003541FC"/>
    <w:rsid w:val="0036623E"/>
    <w:rsid w:val="00376736"/>
    <w:rsid w:val="00396DD7"/>
    <w:rsid w:val="003A64A3"/>
    <w:rsid w:val="003B189E"/>
    <w:rsid w:val="003C4654"/>
    <w:rsid w:val="003D0E9C"/>
    <w:rsid w:val="003E3A3D"/>
    <w:rsid w:val="003F1775"/>
    <w:rsid w:val="00404213"/>
    <w:rsid w:val="00405834"/>
    <w:rsid w:val="004246EF"/>
    <w:rsid w:val="00424D69"/>
    <w:rsid w:val="004325C5"/>
    <w:rsid w:val="00432CC2"/>
    <w:rsid w:val="00446D47"/>
    <w:rsid w:val="00457340"/>
    <w:rsid w:val="0046028E"/>
    <w:rsid w:val="004640A6"/>
    <w:rsid w:val="0046519C"/>
    <w:rsid w:val="00466432"/>
    <w:rsid w:val="00467361"/>
    <w:rsid w:val="004A1B0D"/>
    <w:rsid w:val="004B2B82"/>
    <w:rsid w:val="004B31A4"/>
    <w:rsid w:val="004B5094"/>
    <w:rsid w:val="004B53E1"/>
    <w:rsid w:val="004D08D2"/>
    <w:rsid w:val="004E408B"/>
    <w:rsid w:val="004E478A"/>
    <w:rsid w:val="004F257D"/>
    <w:rsid w:val="004F46C7"/>
    <w:rsid w:val="00501430"/>
    <w:rsid w:val="00507EA3"/>
    <w:rsid w:val="00511743"/>
    <w:rsid w:val="00525CC0"/>
    <w:rsid w:val="0054117F"/>
    <w:rsid w:val="00551D13"/>
    <w:rsid w:val="005555BF"/>
    <w:rsid w:val="00571C18"/>
    <w:rsid w:val="005741FD"/>
    <w:rsid w:val="005758D2"/>
    <w:rsid w:val="00583662"/>
    <w:rsid w:val="00583BD8"/>
    <w:rsid w:val="0058716C"/>
    <w:rsid w:val="005900E9"/>
    <w:rsid w:val="0059747A"/>
    <w:rsid w:val="005A3282"/>
    <w:rsid w:val="005B3CB5"/>
    <w:rsid w:val="005B476B"/>
    <w:rsid w:val="005B4886"/>
    <w:rsid w:val="005B6C20"/>
    <w:rsid w:val="005C270E"/>
    <w:rsid w:val="005D0FA2"/>
    <w:rsid w:val="005D3F5F"/>
    <w:rsid w:val="005E278D"/>
    <w:rsid w:val="005E6411"/>
    <w:rsid w:val="005F05D8"/>
    <w:rsid w:val="005F0E9E"/>
    <w:rsid w:val="005F2AE8"/>
    <w:rsid w:val="005F3FD0"/>
    <w:rsid w:val="00600CE5"/>
    <w:rsid w:val="00603D94"/>
    <w:rsid w:val="00604457"/>
    <w:rsid w:val="00623209"/>
    <w:rsid w:val="006649CC"/>
    <w:rsid w:val="00676962"/>
    <w:rsid w:val="00676E50"/>
    <w:rsid w:val="006776BC"/>
    <w:rsid w:val="00684C95"/>
    <w:rsid w:val="006875AE"/>
    <w:rsid w:val="0069577F"/>
    <w:rsid w:val="006B478F"/>
    <w:rsid w:val="006B4C49"/>
    <w:rsid w:val="006B579F"/>
    <w:rsid w:val="006B600E"/>
    <w:rsid w:val="006C1C21"/>
    <w:rsid w:val="006C32E3"/>
    <w:rsid w:val="006D44D7"/>
    <w:rsid w:val="006D593F"/>
    <w:rsid w:val="006D6527"/>
    <w:rsid w:val="006F636A"/>
    <w:rsid w:val="006F6FDC"/>
    <w:rsid w:val="00702496"/>
    <w:rsid w:val="00717973"/>
    <w:rsid w:val="00726645"/>
    <w:rsid w:val="0074112C"/>
    <w:rsid w:val="00744236"/>
    <w:rsid w:val="007605F9"/>
    <w:rsid w:val="0076531F"/>
    <w:rsid w:val="007909FC"/>
    <w:rsid w:val="00790B82"/>
    <w:rsid w:val="00794A1A"/>
    <w:rsid w:val="00794F72"/>
    <w:rsid w:val="007A06CD"/>
    <w:rsid w:val="007B05F8"/>
    <w:rsid w:val="007B099A"/>
    <w:rsid w:val="007B1CEE"/>
    <w:rsid w:val="007B7ED3"/>
    <w:rsid w:val="007C3110"/>
    <w:rsid w:val="007C37E8"/>
    <w:rsid w:val="007D02D4"/>
    <w:rsid w:val="007D18B3"/>
    <w:rsid w:val="007D3D0A"/>
    <w:rsid w:val="007D3FEA"/>
    <w:rsid w:val="007D6509"/>
    <w:rsid w:val="007D6A61"/>
    <w:rsid w:val="007D7B22"/>
    <w:rsid w:val="007E0D90"/>
    <w:rsid w:val="007F4356"/>
    <w:rsid w:val="007F4712"/>
    <w:rsid w:val="00801D0D"/>
    <w:rsid w:val="00801D3A"/>
    <w:rsid w:val="0080654E"/>
    <w:rsid w:val="00816A4C"/>
    <w:rsid w:val="008208C6"/>
    <w:rsid w:val="00824B2A"/>
    <w:rsid w:val="00827C6A"/>
    <w:rsid w:val="008353AE"/>
    <w:rsid w:val="00843170"/>
    <w:rsid w:val="00846DF0"/>
    <w:rsid w:val="00860A40"/>
    <w:rsid w:val="00862DCD"/>
    <w:rsid w:val="00870321"/>
    <w:rsid w:val="00872012"/>
    <w:rsid w:val="00877AE4"/>
    <w:rsid w:val="0089776F"/>
    <w:rsid w:val="008A28CE"/>
    <w:rsid w:val="008A4EE7"/>
    <w:rsid w:val="008B6E4C"/>
    <w:rsid w:val="008E57FE"/>
    <w:rsid w:val="008E7744"/>
    <w:rsid w:val="008F5B17"/>
    <w:rsid w:val="008F7104"/>
    <w:rsid w:val="00902DAC"/>
    <w:rsid w:val="0091615E"/>
    <w:rsid w:val="00932CA0"/>
    <w:rsid w:val="0094076F"/>
    <w:rsid w:val="00941890"/>
    <w:rsid w:val="00962720"/>
    <w:rsid w:val="0096417C"/>
    <w:rsid w:val="00965DB2"/>
    <w:rsid w:val="00967602"/>
    <w:rsid w:val="009822ED"/>
    <w:rsid w:val="00984740"/>
    <w:rsid w:val="00986882"/>
    <w:rsid w:val="00987E8C"/>
    <w:rsid w:val="009941E3"/>
    <w:rsid w:val="009C4D51"/>
    <w:rsid w:val="009D5455"/>
    <w:rsid w:val="009F2315"/>
    <w:rsid w:val="00A07B3C"/>
    <w:rsid w:val="00A12BB5"/>
    <w:rsid w:val="00A218A1"/>
    <w:rsid w:val="00A42A7A"/>
    <w:rsid w:val="00A43458"/>
    <w:rsid w:val="00A45A61"/>
    <w:rsid w:val="00A5579A"/>
    <w:rsid w:val="00A62B11"/>
    <w:rsid w:val="00A635DD"/>
    <w:rsid w:val="00A762FC"/>
    <w:rsid w:val="00A821C7"/>
    <w:rsid w:val="00A8749E"/>
    <w:rsid w:val="00A9445A"/>
    <w:rsid w:val="00A9519A"/>
    <w:rsid w:val="00A95F47"/>
    <w:rsid w:val="00A97001"/>
    <w:rsid w:val="00AC71C1"/>
    <w:rsid w:val="00AD271A"/>
    <w:rsid w:val="00AD278F"/>
    <w:rsid w:val="00AD2FD2"/>
    <w:rsid w:val="00AE7A4C"/>
    <w:rsid w:val="00AF036E"/>
    <w:rsid w:val="00AF37D3"/>
    <w:rsid w:val="00B31E6F"/>
    <w:rsid w:val="00B322A4"/>
    <w:rsid w:val="00B3278A"/>
    <w:rsid w:val="00B44AB6"/>
    <w:rsid w:val="00B54217"/>
    <w:rsid w:val="00B54878"/>
    <w:rsid w:val="00B55CC9"/>
    <w:rsid w:val="00B9369E"/>
    <w:rsid w:val="00B95BD7"/>
    <w:rsid w:val="00BA7EA2"/>
    <w:rsid w:val="00BB20D0"/>
    <w:rsid w:val="00BC26D0"/>
    <w:rsid w:val="00BC55EB"/>
    <w:rsid w:val="00BD01BD"/>
    <w:rsid w:val="00BD03A2"/>
    <w:rsid w:val="00BD180D"/>
    <w:rsid w:val="00BE1DAB"/>
    <w:rsid w:val="00BF0C1F"/>
    <w:rsid w:val="00BF236F"/>
    <w:rsid w:val="00BF25FC"/>
    <w:rsid w:val="00BF26DD"/>
    <w:rsid w:val="00BF29EC"/>
    <w:rsid w:val="00BF54A3"/>
    <w:rsid w:val="00C12A1F"/>
    <w:rsid w:val="00C21E09"/>
    <w:rsid w:val="00C37E65"/>
    <w:rsid w:val="00C44FD1"/>
    <w:rsid w:val="00C45058"/>
    <w:rsid w:val="00C454B0"/>
    <w:rsid w:val="00C47A00"/>
    <w:rsid w:val="00C6007A"/>
    <w:rsid w:val="00C61C33"/>
    <w:rsid w:val="00C74B4C"/>
    <w:rsid w:val="00C808B8"/>
    <w:rsid w:val="00C8679B"/>
    <w:rsid w:val="00C86A1A"/>
    <w:rsid w:val="00CA381F"/>
    <w:rsid w:val="00CC57FE"/>
    <w:rsid w:val="00CE016D"/>
    <w:rsid w:val="00CF3F19"/>
    <w:rsid w:val="00D20A09"/>
    <w:rsid w:val="00D35B85"/>
    <w:rsid w:val="00D74DC7"/>
    <w:rsid w:val="00D77450"/>
    <w:rsid w:val="00D83447"/>
    <w:rsid w:val="00D8417D"/>
    <w:rsid w:val="00DA60D5"/>
    <w:rsid w:val="00DA6201"/>
    <w:rsid w:val="00DB0EFD"/>
    <w:rsid w:val="00DB52D4"/>
    <w:rsid w:val="00DE33A8"/>
    <w:rsid w:val="00DF5AC1"/>
    <w:rsid w:val="00E058B0"/>
    <w:rsid w:val="00E07F2C"/>
    <w:rsid w:val="00E30D46"/>
    <w:rsid w:val="00E34CC3"/>
    <w:rsid w:val="00E43761"/>
    <w:rsid w:val="00E445BD"/>
    <w:rsid w:val="00E51615"/>
    <w:rsid w:val="00E63DE0"/>
    <w:rsid w:val="00E64F12"/>
    <w:rsid w:val="00E74619"/>
    <w:rsid w:val="00E775A0"/>
    <w:rsid w:val="00E83BA0"/>
    <w:rsid w:val="00EB5402"/>
    <w:rsid w:val="00EC1BA5"/>
    <w:rsid w:val="00ED2EB3"/>
    <w:rsid w:val="00ED5E7D"/>
    <w:rsid w:val="00ED71D5"/>
    <w:rsid w:val="00EF5D60"/>
    <w:rsid w:val="00F417EF"/>
    <w:rsid w:val="00F579C7"/>
    <w:rsid w:val="00F81037"/>
    <w:rsid w:val="00F83E6B"/>
    <w:rsid w:val="00F94A52"/>
    <w:rsid w:val="00FA21EB"/>
    <w:rsid w:val="00FA25BF"/>
    <w:rsid w:val="00FB6B2C"/>
    <w:rsid w:val="00FB7FCE"/>
    <w:rsid w:val="00FC1F69"/>
    <w:rsid w:val="00FC7F1A"/>
    <w:rsid w:val="00FD4D8A"/>
    <w:rsid w:val="00FE4D59"/>
    <w:rsid w:val="00FE6ED7"/>
    <w:rsid w:val="00FE7372"/>
    <w:rsid w:val="00FE74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AC8CF6"/>
  <w15:docId w15:val="{60BF33D7-C364-4609-A40A-BA331459D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FD2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246EF"/>
    <w:pPr>
      <w:spacing w:after="240" w:line="240" w:lineRule="atLeast"/>
      <w:ind w:firstLine="360"/>
      <w:jc w:val="both"/>
    </w:pPr>
    <w:rPr>
      <w:rFonts w:ascii="Garamond" w:eastAsia="Times New Roman" w:hAnsi="Garamond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4246EF"/>
    <w:rPr>
      <w:rFonts w:ascii="Garamond" w:eastAsia="Times New Roman" w:hAnsi="Garamond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9776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776F"/>
    <w:rPr>
      <w:lang w:val="id-ID"/>
    </w:rPr>
  </w:style>
  <w:style w:type="character" w:customStyle="1" w:styleId="apple-converted-space">
    <w:name w:val="apple-converted-space"/>
    <w:basedOn w:val="DefaultParagraphFont"/>
    <w:rsid w:val="00872012"/>
  </w:style>
  <w:style w:type="table" w:customStyle="1" w:styleId="GridTable4-Accent11">
    <w:name w:val="Grid Table 4 - Accent 11"/>
    <w:basedOn w:val="TableNormal"/>
    <w:uiPriority w:val="49"/>
    <w:rsid w:val="003416E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3416EC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aliases w:val="Char Char, Char Char, Char,Char"/>
    <w:basedOn w:val="Normal"/>
    <w:link w:val="FootnoteTextChar"/>
    <w:uiPriority w:val="99"/>
    <w:unhideWhenUsed/>
    <w:rsid w:val="003416EC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Char Char Char, Char Char Char, Char Char1,Char Char1"/>
    <w:basedOn w:val="DefaultParagraphFont"/>
    <w:link w:val="FootnoteText"/>
    <w:uiPriority w:val="99"/>
    <w:rsid w:val="003416EC"/>
    <w:rPr>
      <w:sz w:val="20"/>
      <w:szCs w:val="20"/>
    </w:rPr>
  </w:style>
  <w:style w:type="character" w:styleId="Hyperlink">
    <w:name w:val="Hyperlink"/>
    <w:basedOn w:val="DefaultParagraphFont"/>
    <w:unhideWhenUsed/>
    <w:rsid w:val="003416E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4B0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4B0"/>
    <w:rPr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7745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77450"/>
    <w:rPr>
      <w:lang w:val="id-ID"/>
    </w:rPr>
  </w:style>
  <w:style w:type="table" w:styleId="LightShading">
    <w:name w:val="Light Shading"/>
    <w:basedOn w:val="TableNormal"/>
    <w:uiPriority w:val="60"/>
    <w:semiHidden/>
    <w:unhideWhenUsed/>
    <w:rsid w:val="00D774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04528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452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4528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madaniya.pustaka.my.i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06508-C493-41F0-B4C9-392F498C8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aniya</dc:creator>
  <cp:lastModifiedBy>Office365</cp:lastModifiedBy>
  <cp:revision>6</cp:revision>
  <cp:lastPrinted>2019-05-22T05:36:00Z</cp:lastPrinted>
  <dcterms:created xsi:type="dcterms:W3CDTF">2021-02-24T13:41:00Z</dcterms:created>
  <dcterms:modified xsi:type="dcterms:W3CDTF">2021-03-25T05:32:00Z</dcterms:modified>
</cp:coreProperties>
</file>